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C6371" w14:textId="40BDFC86" w:rsidR="00B10CAD" w:rsidRPr="003E15F5" w:rsidRDefault="00B10CAD" w:rsidP="003E15F5">
      <w:pPr>
        <w:pStyle w:val="Heading1"/>
      </w:pPr>
      <w:bookmarkStart w:id="0" w:name="_Hlk1641471"/>
      <w:r w:rsidRPr="003E15F5">
        <w:t xml:space="preserve">Application </w:t>
      </w:r>
      <w:r w:rsidR="006C2EBF">
        <w:t>for P</w:t>
      </w:r>
      <w:r w:rsidRPr="003E15F5">
        <w:t>ermanent Delivery Sit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67"/>
      </w:tblGrid>
      <w:tr w:rsidR="00B35E0E" w:rsidRPr="003E15F5" w14:paraId="76254E2B" w14:textId="77777777" w:rsidTr="17412530">
        <w:trPr>
          <w:trHeight w:val="549"/>
        </w:trPr>
        <w:tc>
          <w:tcPr>
            <w:tcW w:w="9067" w:type="dxa"/>
            <w:shd w:val="clear" w:color="auto" w:fill="F2F2F2" w:themeFill="background1" w:themeFillShade="F2"/>
            <w:tcMar>
              <w:top w:w="0" w:type="dxa"/>
              <w:left w:w="108" w:type="dxa"/>
              <w:bottom w:w="0" w:type="dxa"/>
              <w:right w:w="108" w:type="dxa"/>
            </w:tcMar>
            <w:vAlign w:val="center"/>
          </w:tcPr>
          <w:p w14:paraId="1E07AC0D" w14:textId="0E4E60FC" w:rsidR="00B35E0E" w:rsidRPr="003E15F5" w:rsidRDefault="00B35E0E" w:rsidP="00B35E0E">
            <w:pPr>
              <w:rPr>
                <w:b/>
                <w:bCs/>
                <w:lang w:val="en-GB"/>
              </w:rPr>
            </w:pPr>
            <w:r w:rsidRPr="003E15F5">
              <w:rPr>
                <w:b/>
                <w:bCs/>
                <w:lang w:val="en-GB"/>
              </w:rPr>
              <w:t>Application</w:t>
            </w:r>
          </w:p>
          <w:p w14:paraId="79B17AA3" w14:textId="77777777" w:rsidR="00B24F8F" w:rsidRDefault="006C2EBF" w:rsidP="00847565">
            <w:r w:rsidRPr="003E15F5">
              <w:t>Tertiary Education Organisations (TEO)s</w:t>
            </w:r>
            <w:r w:rsidR="004B737A">
              <w:t xml:space="preserve"> must complete this form for</w:t>
            </w:r>
            <w:r w:rsidR="00B35E0E" w:rsidRPr="003E15F5">
              <w:t xml:space="preserve"> each </w:t>
            </w:r>
            <w:r w:rsidR="004B737A">
              <w:t>permanent</w:t>
            </w:r>
            <w:r w:rsidR="00B35E0E" w:rsidRPr="003E15F5">
              <w:rPr>
                <w:color w:val="FF0000"/>
              </w:rPr>
              <w:t xml:space="preserve"> </w:t>
            </w:r>
            <w:r w:rsidR="00B35E0E" w:rsidRPr="003E15F5">
              <w:t xml:space="preserve">delivery site </w:t>
            </w:r>
            <w:r w:rsidR="004B737A">
              <w:t xml:space="preserve">they propose to use </w:t>
            </w:r>
            <w:r w:rsidR="00B35E0E" w:rsidRPr="003E15F5">
              <w:t>before delivery commences</w:t>
            </w:r>
            <w:r w:rsidR="004B737A">
              <w:t xml:space="preserve"> at any such site</w:t>
            </w:r>
            <w:r w:rsidR="00B35E0E" w:rsidRPr="003E15F5">
              <w:t>.</w:t>
            </w:r>
            <w:r w:rsidR="00BB18CB">
              <w:t xml:space="preserve"> </w:t>
            </w:r>
          </w:p>
          <w:p w14:paraId="3CC5E4B0" w14:textId="7DA3383D" w:rsidR="00847565" w:rsidRDefault="00847565" w:rsidP="17412530">
            <w:pPr>
              <w:rPr>
                <w:rFonts w:ascii="Calibri" w:hAnsi="Calibri" w:cs="Calibri"/>
                <w:i/>
                <w:iCs/>
              </w:rPr>
            </w:pPr>
            <w:r w:rsidRPr="0002742C">
              <w:t>The Code requires providers to continuously review learner wellbeing and safety systems and practices, including those related to learning environments. Providers may use this form as supporting evidence in their annual Code self-review process.</w:t>
            </w:r>
            <w:r w:rsidRPr="17412530">
              <w:rPr>
                <w:i/>
                <w:iCs/>
              </w:rPr>
              <w:t xml:space="preserve"> </w:t>
            </w:r>
          </w:p>
          <w:p w14:paraId="082D84E4" w14:textId="77777777" w:rsidR="00B35E0E" w:rsidRPr="003E15F5" w:rsidRDefault="00B35E0E" w:rsidP="00585921">
            <w:pPr>
              <w:spacing w:after="120"/>
              <w:rPr>
                <w:color w:val="000000"/>
              </w:rPr>
            </w:pPr>
            <w:r w:rsidRPr="003E15F5">
              <w:t xml:space="preserve">Please </w:t>
            </w:r>
            <w:hyperlink r:id="rId11" w:history="1">
              <w:r w:rsidRPr="003E15F5">
                <w:rPr>
                  <w:rStyle w:val="Hyperlink"/>
                </w:rPr>
                <w:t>email this form to NZQA Client Services</w:t>
              </w:r>
            </w:hyperlink>
            <w:r w:rsidRPr="003E15F5">
              <w:t>.</w:t>
            </w:r>
          </w:p>
          <w:p w14:paraId="3E985C9A" w14:textId="4D7C8919" w:rsidR="00B35E0E" w:rsidRPr="004A05E2" w:rsidRDefault="00B35E0E" w:rsidP="00585921">
            <w:pPr>
              <w:spacing w:after="120"/>
              <w:rPr>
                <w:lang w:eastAsia="en-NZ"/>
              </w:rPr>
            </w:pPr>
            <w:r w:rsidRPr="003E15F5">
              <w:t>An evaluator will contact you if there are any questions.</w:t>
            </w:r>
          </w:p>
        </w:tc>
      </w:tr>
    </w:tbl>
    <w:bookmarkEnd w:id="0"/>
    <w:p w14:paraId="234B16A0" w14:textId="3343C8E1" w:rsidR="00B35E0E" w:rsidRPr="003E15F5" w:rsidRDefault="00B35E0E" w:rsidP="00585921">
      <w:pPr>
        <w:pStyle w:val="Heading2"/>
      </w:pPr>
      <w:r w:rsidRPr="003E15F5">
        <w:t>Contact for thi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1276"/>
        <w:gridCol w:w="3253"/>
      </w:tblGrid>
      <w:tr w:rsidR="00B35E0E" w:rsidRPr="003E15F5" w14:paraId="0C599DEA" w14:textId="77777777" w:rsidTr="00585921">
        <w:tc>
          <w:tcPr>
            <w:tcW w:w="1413" w:type="dxa"/>
            <w:shd w:val="clear" w:color="auto" w:fill="F2F2F2" w:themeFill="background1" w:themeFillShade="F2"/>
          </w:tcPr>
          <w:p w14:paraId="49CA28E7" w14:textId="3714EF30" w:rsidR="00B35E0E" w:rsidRPr="003E15F5" w:rsidRDefault="00B35E0E" w:rsidP="00E618F0">
            <w:r w:rsidRPr="003E15F5">
              <w:t>Name</w:t>
            </w:r>
          </w:p>
        </w:tc>
        <w:tc>
          <w:tcPr>
            <w:tcW w:w="7647" w:type="dxa"/>
            <w:gridSpan w:val="3"/>
            <w:shd w:val="clear" w:color="auto" w:fill="auto"/>
          </w:tcPr>
          <w:p w14:paraId="6B8FF291" w14:textId="77777777" w:rsidR="00B35E0E" w:rsidRPr="003E15F5" w:rsidRDefault="00B35E0E" w:rsidP="00E618F0"/>
        </w:tc>
      </w:tr>
      <w:tr w:rsidR="00B35E0E" w:rsidRPr="003E15F5" w14:paraId="3803ECEB" w14:textId="77777777" w:rsidTr="00585921">
        <w:tc>
          <w:tcPr>
            <w:tcW w:w="1413" w:type="dxa"/>
            <w:shd w:val="clear" w:color="auto" w:fill="F2F2F2" w:themeFill="background1" w:themeFillShade="F2"/>
          </w:tcPr>
          <w:p w14:paraId="650BC996" w14:textId="346E66A3" w:rsidR="00B35E0E" w:rsidRPr="003E15F5" w:rsidRDefault="006C2EBF" w:rsidP="00E618F0">
            <w:r w:rsidRPr="003E15F5">
              <w:t>Position</w:t>
            </w:r>
          </w:p>
        </w:tc>
        <w:tc>
          <w:tcPr>
            <w:tcW w:w="7647" w:type="dxa"/>
            <w:gridSpan w:val="3"/>
            <w:shd w:val="clear" w:color="auto" w:fill="auto"/>
          </w:tcPr>
          <w:p w14:paraId="10416672" w14:textId="77777777" w:rsidR="00B35E0E" w:rsidRPr="003E15F5" w:rsidRDefault="00B35E0E" w:rsidP="00E618F0"/>
        </w:tc>
      </w:tr>
      <w:tr w:rsidR="00585921" w:rsidRPr="003E15F5" w14:paraId="3A5D24AB" w14:textId="58CF3110" w:rsidTr="00585921">
        <w:tc>
          <w:tcPr>
            <w:tcW w:w="1413" w:type="dxa"/>
            <w:shd w:val="clear" w:color="auto" w:fill="F2F2F2" w:themeFill="background1" w:themeFillShade="F2"/>
          </w:tcPr>
          <w:p w14:paraId="72B38EC0" w14:textId="3A472CD0" w:rsidR="00585921" w:rsidRPr="003E15F5" w:rsidRDefault="00585921" w:rsidP="00E618F0">
            <w:r w:rsidRPr="003E15F5">
              <w:t>Email</w:t>
            </w:r>
          </w:p>
        </w:tc>
        <w:tc>
          <w:tcPr>
            <w:tcW w:w="3118" w:type="dxa"/>
            <w:shd w:val="clear" w:color="auto" w:fill="auto"/>
          </w:tcPr>
          <w:p w14:paraId="6D784788" w14:textId="77777777" w:rsidR="00585921" w:rsidRPr="003E15F5" w:rsidRDefault="00585921" w:rsidP="00E618F0"/>
        </w:tc>
        <w:tc>
          <w:tcPr>
            <w:tcW w:w="1276" w:type="dxa"/>
            <w:shd w:val="clear" w:color="auto" w:fill="F2F2F2" w:themeFill="background1" w:themeFillShade="F2"/>
          </w:tcPr>
          <w:p w14:paraId="2C89FBBD" w14:textId="7BC3FD11" w:rsidR="00585921" w:rsidRPr="003E15F5" w:rsidRDefault="00585921" w:rsidP="00E618F0">
            <w:r w:rsidRPr="003E15F5">
              <w:t>Phone</w:t>
            </w:r>
          </w:p>
        </w:tc>
        <w:tc>
          <w:tcPr>
            <w:tcW w:w="3253" w:type="dxa"/>
            <w:shd w:val="clear" w:color="auto" w:fill="auto"/>
          </w:tcPr>
          <w:p w14:paraId="1F9A2814" w14:textId="77777777" w:rsidR="00585921" w:rsidRPr="003E15F5" w:rsidRDefault="00585921" w:rsidP="00E618F0"/>
        </w:tc>
      </w:tr>
    </w:tbl>
    <w:p w14:paraId="080ABCD2" w14:textId="77777777" w:rsidR="00B10CAD" w:rsidRPr="003E15F5" w:rsidRDefault="00B10CAD" w:rsidP="00585921">
      <w:pPr>
        <w:pStyle w:val="Heading2"/>
      </w:pPr>
      <w:r w:rsidRPr="003E15F5">
        <w:t>Organisation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5"/>
        <w:gridCol w:w="6895"/>
      </w:tblGrid>
      <w:tr w:rsidR="00B10CAD" w:rsidRPr="003E15F5" w14:paraId="1E72E356" w14:textId="77777777" w:rsidTr="00585921">
        <w:tc>
          <w:tcPr>
            <w:tcW w:w="2165" w:type="dxa"/>
            <w:shd w:val="clear" w:color="auto" w:fill="F2F2F2" w:themeFill="background1" w:themeFillShade="F2"/>
          </w:tcPr>
          <w:p w14:paraId="1EFA81A8" w14:textId="2A5644D4" w:rsidR="00B10CAD" w:rsidRPr="003E15F5" w:rsidRDefault="00585921" w:rsidP="00E618F0">
            <w:r>
              <w:t>TEO</w:t>
            </w:r>
            <w:r w:rsidR="00B10CAD" w:rsidRPr="003E15F5">
              <w:t xml:space="preserve"> </w:t>
            </w:r>
            <w:r w:rsidR="004B737A">
              <w:t xml:space="preserve">legal </w:t>
            </w:r>
            <w:r w:rsidR="00B10CAD" w:rsidRPr="003E15F5">
              <w:t>name</w:t>
            </w:r>
          </w:p>
        </w:tc>
        <w:tc>
          <w:tcPr>
            <w:tcW w:w="6895" w:type="dxa"/>
            <w:shd w:val="clear" w:color="auto" w:fill="auto"/>
          </w:tcPr>
          <w:p w14:paraId="0B4CDACF" w14:textId="77777777" w:rsidR="00B10CAD" w:rsidRPr="003E15F5" w:rsidRDefault="00B10CAD" w:rsidP="00E618F0"/>
        </w:tc>
      </w:tr>
      <w:tr w:rsidR="00B10CAD" w:rsidRPr="003E15F5" w14:paraId="7B23451B" w14:textId="77777777" w:rsidTr="00585921">
        <w:tc>
          <w:tcPr>
            <w:tcW w:w="2165" w:type="dxa"/>
            <w:shd w:val="clear" w:color="auto" w:fill="F2F2F2" w:themeFill="background1" w:themeFillShade="F2"/>
          </w:tcPr>
          <w:p w14:paraId="38880D32" w14:textId="77777777" w:rsidR="00B10CAD" w:rsidRPr="003E15F5" w:rsidRDefault="00B10CAD" w:rsidP="00E618F0">
            <w:r w:rsidRPr="003E15F5">
              <w:t>Trading As</w:t>
            </w:r>
          </w:p>
        </w:tc>
        <w:tc>
          <w:tcPr>
            <w:tcW w:w="6895" w:type="dxa"/>
            <w:shd w:val="clear" w:color="auto" w:fill="auto"/>
          </w:tcPr>
          <w:p w14:paraId="566EFE6B" w14:textId="77777777" w:rsidR="00B10CAD" w:rsidRPr="003E15F5" w:rsidRDefault="00B10CAD" w:rsidP="00E618F0"/>
        </w:tc>
      </w:tr>
      <w:tr w:rsidR="00B10CAD" w:rsidRPr="003E15F5" w14:paraId="2DAAD3E0" w14:textId="77777777" w:rsidTr="00585921">
        <w:tc>
          <w:tcPr>
            <w:tcW w:w="2165" w:type="dxa"/>
            <w:shd w:val="clear" w:color="auto" w:fill="F2F2F2" w:themeFill="background1" w:themeFillShade="F2"/>
          </w:tcPr>
          <w:p w14:paraId="131F0EC7" w14:textId="6A18BB13" w:rsidR="00B10CAD" w:rsidRPr="003E15F5" w:rsidRDefault="00B10CAD" w:rsidP="00E618F0">
            <w:r w:rsidRPr="003E15F5">
              <w:t>MoE</w:t>
            </w:r>
            <w:r w:rsidR="00B464BD" w:rsidRPr="003E15F5">
              <w:t xml:space="preserve"> number</w:t>
            </w:r>
          </w:p>
        </w:tc>
        <w:tc>
          <w:tcPr>
            <w:tcW w:w="6895" w:type="dxa"/>
            <w:shd w:val="clear" w:color="auto" w:fill="auto"/>
          </w:tcPr>
          <w:p w14:paraId="2986A669" w14:textId="77777777" w:rsidR="00B10CAD" w:rsidRPr="003E15F5" w:rsidRDefault="00B10CAD" w:rsidP="00E618F0"/>
        </w:tc>
      </w:tr>
    </w:tbl>
    <w:p w14:paraId="05D7B2BC" w14:textId="12C7A58E" w:rsidR="00EC0EE2" w:rsidRPr="003E15F5" w:rsidRDefault="00EC0EE2" w:rsidP="00585921">
      <w:pPr>
        <w:pStyle w:val="Heading2"/>
      </w:pPr>
      <w:r w:rsidRPr="003E15F5">
        <w:t xml:space="preserve">Type of site </w:t>
      </w:r>
    </w:p>
    <w:bookmarkStart w:id="1" w:name="_Hlk148519540"/>
    <w:p w14:paraId="277C1863" w14:textId="4CEE7C52" w:rsidR="00A87894" w:rsidRPr="003E15F5" w:rsidRDefault="00AE0406" w:rsidP="00B10CAD">
      <w:sdt>
        <w:sdtPr>
          <w:rPr>
            <w:sz w:val="26"/>
            <w:szCs w:val="26"/>
          </w:rPr>
          <w:id w:val="-1787492124"/>
          <w14:checkbox>
            <w14:checked w14:val="0"/>
            <w14:checkedState w14:val="2612" w14:font="MS Gothic"/>
            <w14:uncheckedState w14:val="2610" w14:font="MS Gothic"/>
          </w14:checkbox>
        </w:sdtPr>
        <w:sdtEndPr/>
        <w:sdtContent>
          <w:r w:rsidR="00A87894" w:rsidRPr="003E15F5">
            <w:rPr>
              <w:rFonts w:ascii="Segoe UI Symbol" w:eastAsia="MS Gothic" w:hAnsi="Segoe UI Symbol" w:cs="Segoe UI Symbol"/>
              <w:sz w:val="26"/>
              <w:szCs w:val="26"/>
            </w:rPr>
            <w:t>☐</w:t>
          </w:r>
        </w:sdtContent>
      </w:sdt>
      <w:r w:rsidR="00A87894" w:rsidRPr="003E15F5">
        <w:tab/>
        <w:t>New (additional) site</w:t>
      </w:r>
    </w:p>
    <w:p w14:paraId="6B04C4B8" w14:textId="38345B18" w:rsidR="00A87894" w:rsidRPr="003E15F5" w:rsidRDefault="00AE0406" w:rsidP="00B10CAD">
      <w:sdt>
        <w:sdtPr>
          <w:rPr>
            <w:sz w:val="26"/>
            <w:szCs w:val="26"/>
          </w:rPr>
          <w:id w:val="1797710860"/>
          <w14:checkbox>
            <w14:checked w14:val="0"/>
            <w14:checkedState w14:val="2612" w14:font="MS Gothic"/>
            <w14:uncheckedState w14:val="2610" w14:font="MS Gothic"/>
          </w14:checkbox>
        </w:sdtPr>
        <w:sdtEndPr/>
        <w:sdtContent>
          <w:r w:rsidR="00A87894" w:rsidRPr="003E15F5">
            <w:rPr>
              <w:rFonts w:ascii="Segoe UI Symbol" w:eastAsia="MS Gothic" w:hAnsi="Segoe UI Symbol" w:cs="Segoe UI Symbol"/>
              <w:sz w:val="26"/>
              <w:szCs w:val="26"/>
            </w:rPr>
            <w:t>☐</w:t>
          </w:r>
        </w:sdtContent>
      </w:sdt>
      <w:r w:rsidR="00A87894" w:rsidRPr="003E15F5">
        <w:tab/>
        <w:t>Replacement site</w:t>
      </w:r>
      <w:r w:rsidR="00D202DA">
        <w:t xml:space="preserve"> </w:t>
      </w:r>
      <w:r w:rsidR="000F4167" w:rsidDel="004E0EBD">
        <w:t>(</w:t>
      </w:r>
      <w:r w:rsidR="004E0EBD">
        <w:t>existing site is being closed</w:t>
      </w:r>
      <w:r w:rsidR="2FCEC6DD">
        <w:t>)</w:t>
      </w:r>
    </w:p>
    <w:bookmarkEnd w:id="1"/>
    <w:p w14:paraId="012C6E9C" w14:textId="39F4898F" w:rsidR="00B464BD" w:rsidRPr="003E15F5" w:rsidRDefault="00EC0EE2" w:rsidP="00585921">
      <w:pPr>
        <w:pStyle w:val="Heading2"/>
      </w:pPr>
      <w:r w:rsidRPr="003E15F5">
        <w:t xml:space="preserve">Delivery </w:t>
      </w:r>
      <w:r w:rsidR="00B464BD" w:rsidRPr="003E15F5">
        <w:t xml:space="preserve">site </w:t>
      </w:r>
      <w:r w:rsidR="00585921">
        <w:t xml:space="preserve">physical </w:t>
      </w:r>
      <w:r w:rsidR="00B464BD" w:rsidRPr="003E15F5">
        <w:t>addr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9"/>
        <w:gridCol w:w="3787"/>
        <w:gridCol w:w="1276"/>
        <w:gridCol w:w="1268"/>
      </w:tblGrid>
      <w:tr w:rsidR="00B464BD" w:rsidRPr="003E15F5" w14:paraId="1EF27A5C" w14:textId="77777777" w:rsidTr="00585921">
        <w:tc>
          <w:tcPr>
            <w:tcW w:w="2729" w:type="dxa"/>
            <w:shd w:val="clear" w:color="auto" w:fill="F2F2F2" w:themeFill="background1" w:themeFillShade="F2"/>
          </w:tcPr>
          <w:p w14:paraId="51BA62DA" w14:textId="1AF1FA17" w:rsidR="00B464BD" w:rsidRPr="003E15F5" w:rsidRDefault="00B464BD" w:rsidP="00E618F0">
            <w:r w:rsidRPr="003E15F5">
              <w:t>Line 1</w:t>
            </w:r>
          </w:p>
        </w:tc>
        <w:tc>
          <w:tcPr>
            <w:tcW w:w="6331" w:type="dxa"/>
            <w:gridSpan w:val="3"/>
            <w:shd w:val="clear" w:color="auto" w:fill="auto"/>
          </w:tcPr>
          <w:p w14:paraId="766F17D7" w14:textId="77777777" w:rsidR="00B464BD" w:rsidRPr="003E15F5" w:rsidRDefault="00B464BD" w:rsidP="00E618F0"/>
        </w:tc>
      </w:tr>
      <w:tr w:rsidR="00B464BD" w:rsidRPr="003E15F5" w14:paraId="60F471EF" w14:textId="77777777" w:rsidTr="00585921">
        <w:tc>
          <w:tcPr>
            <w:tcW w:w="2729" w:type="dxa"/>
            <w:shd w:val="clear" w:color="auto" w:fill="F2F2F2" w:themeFill="background1" w:themeFillShade="F2"/>
          </w:tcPr>
          <w:p w14:paraId="365EBD55" w14:textId="77777777" w:rsidR="00B464BD" w:rsidRPr="003E15F5" w:rsidRDefault="00B464BD" w:rsidP="00E618F0">
            <w:r w:rsidRPr="003E15F5">
              <w:t>Line 2</w:t>
            </w:r>
          </w:p>
        </w:tc>
        <w:tc>
          <w:tcPr>
            <w:tcW w:w="6331" w:type="dxa"/>
            <w:gridSpan w:val="3"/>
            <w:shd w:val="clear" w:color="auto" w:fill="auto"/>
          </w:tcPr>
          <w:p w14:paraId="6B922724" w14:textId="77777777" w:rsidR="00B464BD" w:rsidRPr="003E15F5" w:rsidRDefault="00B464BD" w:rsidP="00E618F0"/>
        </w:tc>
      </w:tr>
      <w:tr w:rsidR="00B464BD" w:rsidRPr="003E15F5" w14:paraId="2743CD7B" w14:textId="77777777" w:rsidTr="00585921">
        <w:tc>
          <w:tcPr>
            <w:tcW w:w="2729" w:type="dxa"/>
            <w:shd w:val="clear" w:color="auto" w:fill="F2F2F2" w:themeFill="background1" w:themeFillShade="F2"/>
          </w:tcPr>
          <w:p w14:paraId="145400AC" w14:textId="1E016344" w:rsidR="00B464BD" w:rsidRPr="003E15F5" w:rsidRDefault="00B464BD" w:rsidP="00E618F0">
            <w:r w:rsidRPr="003E15F5">
              <w:t>If multi-storey specify level(s)</w:t>
            </w:r>
          </w:p>
        </w:tc>
        <w:tc>
          <w:tcPr>
            <w:tcW w:w="6331" w:type="dxa"/>
            <w:gridSpan w:val="3"/>
            <w:shd w:val="clear" w:color="auto" w:fill="auto"/>
          </w:tcPr>
          <w:p w14:paraId="75AA747D" w14:textId="77777777" w:rsidR="00B464BD" w:rsidRPr="003E15F5" w:rsidRDefault="00B464BD" w:rsidP="00E618F0"/>
        </w:tc>
      </w:tr>
      <w:tr w:rsidR="00B464BD" w:rsidRPr="003E15F5" w14:paraId="3BD63EAB" w14:textId="77777777" w:rsidTr="00585921">
        <w:tc>
          <w:tcPr>
            <w:tcW w:w="2729" w:type="dxa"/>
            <w:shd w:val="clear" w:color="auto" w:fill="F2F2F2" w:themeFill="background1" w:themeFillShade="F2"/>
          </w:tcPr>
          <w:p w14:paraId="1CC3C05B" w14:textId="77777777" w:rsidR="00B464BD" w:rsidRPr="003E15F5" w:rsidRDefault="00B464BD" w:rsidP="00E618F0">
            <w:r w:rsidRPr="003E15F5">
              <w:t>Suburb</w:t>
            </w:r>
          </w:p>
        </w:tc>
        <w:tc>
          <w:tcPr>
            <w:tcW w:w="6331" w:type="dxa"/>
            <w:gridSpan w:val="3"/>
            <w:shd w:val="clear" w:color="auto" w:fill="auto"/>
          </w:tcPr>
          <w:p w14:paraId="1CB7376E" w14:textId="77777777" w:rsidR="00B464BD" w:rsidRPr="003E15F5" w:rsidRDefault="00B464BD" w:rsidP="00E618F0"/>
        </w:tc>
      </w:tr>
      <w:tr w:rsidR="00B464BD" w:rsidRPr="003E15F5" w14:paraId="2DC60F6F" w14:textId="77777777" w:rsidTr="00585921">
        <w:tc>
          <w:tcPr>
            <w:tcW w:w="2729" w:type="dxa"/>
            <w:shd w:val="clear" w:color="auto" w:fill="F2F2F2" w:themeFill="background1" w:themeFillShade="F2"/>
          </w:tcPr>
          <w:p w14:paraId="252EF971" w14:textId="44CE817E" w:rsidR="00B464BD" w:rsidRPr="003E15F5" w:rsidRDefault="00585921" w:rsidP="00E618F0">
            <w:r w:rsidRPr="003E15F5">
              <w:lastRenderedPageBreak/>
              <w:t>City</w:t>
            </w:r>
          </w:p>
        </w:tc>
        <w:tc>
          <w:tcPr>
            <w:tcW w:w="3787" w:type="dxa"/>
            <w:shd w:val="clear" w:color="auto" w:fill="auto"/>
          </w:tcPr>
          <w:p w14:paraId="16243D4B" w14:textId="77777777" w:rsidR="00B464BD" w:rsidRPr="003E15F5" w:rsidRDefault="00B464BD" w:rsidP="00E618F0"/>
        </w:tc>
        <w:tc>
          <w:tcPr>
            <w:tcW w:w="1276" w:type="dxa"/>
            <w:shd w:val="clear" w:color="auto" w:fill="F2F2F2" w:themeFill="background1" w:themeFillShade="F2"/>
          </w:tcPr>
          <w:p w14:paraId="0750268A" w14:textId="0917421B" w:rsidR="00B464BD" w:rsidRPr="003E15F5" w:rsidRDefault="00585921" w:rsidP="00E618F0">
            <w:r w:rsidRPr="003E15F5">
              <w:t>Postcode</w:t>
            </w:r>
          </w:p>
        </w:tc>
        <w:tc>
          <w:tcPr>
            <w:tcW w:w="1268" w:type="dxa"/>
            <w:shd w:val="clear" w:color="auto" w:fill="auto"/>
          </w:tcPr>
          <w:p w14:paraId="28E329C4" w14:textId="77777777" w:rsidR="00B464BD" w:rsidRPr="003E15F5" w:rsidRDefault="00B464BD" w:rsidP="00E618F0"/>
        </w:tc>
      </w:tr>
      <w:tr w:rsidR="00585921" w:rsidRPr="003E15F5" w14:paraId="3005C9EC" w14:textId="77777777" w:rsidTr="00585921">
        <w:tc>
          <w:tcPr>
            <w:tcW w:w="2729" w:type="dxa"/>
            <w:shd w:val="clear" w:color="auto" w:fill="F2F2F2" w:themeFill="background1" w:themeFillShade="F2"/>
          </w:tcPr>
          <w:p w14:paraId="7C53D442" w14:textId="4B943763" w:rsidR="00585921" w:rsidRPr="003E15F5" w:rsidRDefault="00585921" w:rsidP="00E618F0">
            <w:r w:rsidRPr="003E15F5">
              <w:rPr>
                <w:color w:val="000000" w:themeColor="text1"/>
                <w:lang w:eastAsia="en-NZ"/>
              </w:rPr>
              <w:t xml:space="preserve">Facility </w:t>
            </w:r>
            <w:r w:rsidRPr="003E15F5">
              <w:t>Phone number</w:t>
            </w:r>
          </w:p>
        </w:tc>
        <w:tc>
          <w:tcPr>
            <w:tcW w:w="6331" w:type="dxa"/>
            <w:gridSpan w:val="3"/>
            <w:shd w:val="clear" w:color="auto" w:fill="auto"/>
          </w:tcPr>
          <w:p w14:paraId="46CC8B38" w14:textId="77777777" w:rsidR="00585921" w:rsidRPr="003E15F5" w:rsidRDefault="00585921" w:rsidP="00E618F0"/>
        </w:tc>
      </w:tr>
    </w:tbl>
    <w:p w14:paraId="082401C6" w14:textId="1AA669E6" w:rsidR="00B464BD" w:rsidRPr="003E15F5" w:rsidRDefault="00B464BD" w:rsidP="004B737A">
      <w:pPr>
        <w:pStyle w:val="Heading2"/>
        <w:keepNext/>
      </w:pPr>
      <w:r w:rsidRPr="003E15F5">
        <w:t>Brief description of intended u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B464BD" w:rsidRPr="003E15F5" w14:paraId="16C51B22" w14:textId="77777777" w:rsidTr="00E618F0">
        <w:tc>
          <w:tcPr>
            <w:tcW w:w="9060" w:type="dxa"/>
            <w:shd w:val="clear" w:color="auto" w:fill="auto"/>
          </w:tcPr>
          <w:p w14:paraId="697F1723" w14:textId="77777777" w:rsidR="00B464BD" w:rsidRPr="003E15F5" w:rsidRDefault="00EC0EE2" w:rsidP="004B737A">
            <w:pPr>
              <w:keepNext/>
            </w:pPr>
            <w:bookmarkStart w:id="2" w:name="_Hlk148519579"/>
            <w:r w:rsidRPr="003E15F5">
              <w:t>Comments</w:t>
            </w:r>
          </w:p>
          <w:p w14:paraId="6B5E6234" w14:textId="77777777" w:rsidR="00EC0EE2" w:rsidRPr="003E15F5" w:rsidRDefault="00EC0EE2" w:rsidP="004B737A">
            <w:pPr>
              <w:keepNext/>
            </w:pPr>
          </w:p>
          <w:p w14:paraId="19A2D4A9" w14:textId="39B2BF50" w:rsidR="00EC0EE2" w:rsidRPr="003E15F5" w:rsidRDefault="00EC0EE2" w:rsidP="004B737A">
            <w:pPr>
              <w:keepNext/>
            </w:pPr>
          </w:p>
        </w:tc>
      </w:tr>
    </w:tbl>
    <w:bookmarkEnd w:id="2"/>
    <w:p w14:paraId="20A17B3D" w14:textId="4A625234" w:rsidR="00B464BD" w:rsidRDefault="00B464BD" w:rsidP="00585921">
      <w:pPr>
        <w:pStyle w:val="Heading2"/>
      </w:pPr>
      <w:r w:rsidRPr="003E15F5">
        <w:t xml:space="preserve">Programmes, micro-credentials </w:t>
      </w:r>
      <w:r w:rsidR="003E15F5">
        <w:t>/</w:t>
      </w:r>
      <w:r w:rsidRPr="003E15F5">
        <w:t xml:space="preserve"> </w:t>
      </w:r>
      <w:r w:rsidR="004B737A">
        <w:t>training</w:t>
      </w:r>
      <w:r w:rsidRPr="003E15F5">
        <w:t xml:space="preserve"> to be delivered at the site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371"/>
      </w:tblGrid>
      <w:tr w:rsidR="00585921" w:rsidRPr="003E15F5" w14:paraId="31627FBD" w14:textId="77777777" w:rsidTr="00E618F0">
        <w:tc>
          <w:tcPr>
            <w:tcW w:w="1696" w:type="dxa"/>
            <w:shd w:val="clear" w:color="auto" w:fill="F2F2F2" w:themeFill="background1" w:themeFillShade="F2"/>
          </w:tcPr>
          <w:p w14:paraId="527C7512" w14:textId="77777777" w:rsidR="00585921" w:rsidRPr="003E15F5" w:rsidRDefault="00585921" w:rsidP="00E618F0">
            <w:r w:rsidRPr="003E15F5">
              <w:t>ID number</w:t>
            </w:r>
          </w:p>
        </w:tc>
        <w:tc>
          <w:tcPr>
            <w:tcW w:w="7371" w:type="dxa"/>
            <w:shd w:val="clear" w:color="auto" w:fill="F2F2F2" w:themeFill="background1" w:themeFillShade="F2"/>
          </w:tcPr>
          <w:p w14:paraId="0BA41912" w14:textId="77777777" w:rsidR="00585921" w:rsidRPr="003E15F5" w:rsidRDefault="00585921" w:rsidP="00E618F0">
            <w:r>
              <w:t>Titles</w:t>
            </w:r>
          </w:p>
        </w:tc>
      </w:tr>
      <w:tr w:rsidR="00585921" w:rsidRPr="003E15F5" w14:paraId="21487F74" w14:textId="77777777" w:rsidTr="00E618F0">
        <w:tc>
          <w:tcPr>
            <w:tcW w:w="1696" w:type="dxa"/>
            <w:shd w:val="clear" w:color="auto" w:fill="auto"/>
          </w:tcPr>
          <w:p w14:paraId="2ACB31FB" w14:textId="77777777" w:rsidR="00585921" w:rsidRPr="003E15F5" w:rsidRDefault="00585921" w:rsidP="00E618F0"/>
        </w:tc>
        <w:tc>
          <w:tcPr>
            <w:tcW w:w="7371" w:type="dxa"/>
            <w:shd w:val="clear" w:color="auto" w:fill="auto"/>
          </w:tcPr>
          <w:p w14:paraId="50492620" w14:textId="77777777" w:rsidR="00585921" w:rsidRPr="003E15F5" w:rsidRDefault="00585921" w:rsidP="00E618F0"/>
        </w:tc>
      </w:tr>
      <w:tr w:rsidR="00585921" w:rsidRPr="003E15F5" w14:paraId="65939571" w14:textId="77777777" w:rsidTr="00E618F0">
        <w:tc>
          <w:tcPr>
            <w:tcW w:w="1696" w:type="dxa"/>
            <w:shd w:val="clear" w:color="auto" w:fill="auto"/>
          </w:tcPr>
          <w:p w14:paraId="754E5935" w14:textId="77777777" w:rsidR="00585921" w:rsidRPr="003E15F5" w:rsidRDefault="00585921" w:rsidP="00E618F0"/>
        </w:tc>
        <w:tc>
          <w:tcPr>
            <w:tcW w:w="7371" w:type="dxa"/>
            <w:shd w:val="clear" w:color="auto" w:fill="auto"/>
          </w:tcPr>
          <w:p w14:paraId="59C13ED0" w14:textId="77777777" w:rsidR="00585921" w:rsidRPr="003E15F5" w:rsidRDefault="00585921" w:rsidP="00E618F0"/>
        </w:tc>
      </w:tr>
      <w:tr w:rsidR="00585921" w:rsidRPr="003E15F5" w14:paraId="0ACE67C9" w14:textId="77777777" w:rsidTr="00E618F0">
        <w:tc>
          <w:tcPr>
            <w:tcW w:w="1696" w:type="dxa"/>
            <w:shd w:val="clear" w:color="auto" w:fill="auto"/>
          </w:tcPr>
          <w:p w14:paraId="69D8EEC2" w14:textId="77777777" w:rsidR="00585921" w:rsidRPr="003E15F5" w:rsidRDefault="00585921" w:rsidP="00E618F0"/>
        </w:tc>
        <w:tc>
          <w:tcPr>
            <w:tcW w:w="7371" w:type="dxa"/>
            <w:shd w:val="clear" w:color="auto" w:fill="auto"/>
          </w:tcPr>
          <w:p w14:paraId="424C7918" w14:textId="77777777" w:rsidR="00585921" w:rsidRPr="003E15F5" w:rsidRDefault="00585921" w:rsidP="00E618F0"/>
        </w:tc>
      </w:tr>
      <w:tr w:rsidR="00585921" w:rsidRPr="003E15F5" w14:paraId="65DEEA00" w14:textId="77777777" w:rsidTr="00E618F0">
        <w:tc>
          <w:tcPr>
            <w:tcW w:w="1696" w:type="dxa"/>
            <w:shd w:val="clear" w:color="auto" w:fill="auto"/>
          </w:tcPr>
          <w:p w14:paraId="2B704A3C" w14:textId="77777777" w:rsidR="00585921" w:rsidRPr="003E15F5" w:rsidRDefault="00585921" w:rsidP="00E618F0"/>
        </w:tc>
        <w:tc>
          <w:tcPr>
            <w:tcW w:w="7371" w:type="dxa"/>
            <w:shd w:val="clear" w:color="auto" w:fill="auto"/>
          </w:tcPr>
          <w:p w14:paraId="0DDCACD4" w14:textId="77777777" w:rsidR="00585921" w:rsidRPr="003E15F5" w:rsidRDefault="00585921" w:rsidP="00E618F0"/>
        </w:tc>
      </w:tr>
      <w:tr w:rsidR="00585921" w:rsidRPr="003E15F5" w14:paraId="20A895AD" w14:textId="77777777" w:rsidTr="00E618F0">
        <w:tc>
          <w:tcPr>
            <w:tcW w:w="1696" w:type="dxa"/>
            <w:shd w:val="clear" w:color="auto" w:fill="auto"/>
          </w:tcPr>
          <w:p w14:paraId="33C3E98D" w14:textId="77777777" w:rsidR="00585921" w:rsidRPr="003E15F5" w:rsidRDefault="00585921" w:rsidP="00E618F0"/>
        </w:tc>
        <w:tc>
          <w:tcPr>
            <w:tcW w:w="7371" w:type="dxa"/>
            <w:shd w:val="clear" w:color="auto" w:fill="auto"/>
          </w:tcPr>
          <w:p w14:paraId="7DE3A11B" w14:textId="77777777" w:rsidR="00585921" w:rsidRPr="003E15F5" w:rsidRDefault="00585921" w:rsidP="00E618F0"/>
        </w:tc>
      </w:tr>
    </w:tbl>
    <w:p w14:paraId="6E03E961" w14:textId="77777777" w:rsidR="00585921" w:rsidRDefault="00585921" w:rsidP="00585921">
      <w:pPr>
        <w:rPr>
          <w:lang w:eastAsia="en-NZ"/>
        </w:rPr>
      </w:pPr>
    </w:p>
    <w:p w14:paraId="59087087" w14:textId="77777777" w:rsidR="00585921" w:rsidRDefault="00585921" w:rsidP="00585921">
      <w:pPr>
        <w:rPr>
          <w:color w:val="232B2D"/>
          <w:sz w:val="23"/>
          <w:szCs w:val="23"/>
          <w:shd w:val="clear" w:color="auto" w:fill="FFFFFF"/>
        </w:rPr>
      </w:pPr>
      <w:r w:rsidRPr="00585921">
        <w:rPr>
          <w:b/>
          <w:bCs/>
          <w:color w:val="232B2D"/>
          <w:sz w:val="23"/>
          <w:szCs w:val="23"/>
          <w:shd w:val="clear" w:color="auto" w:fill="FFFFFF"/>
        </w:rPr>
        <w:t>Please note</w:t>
      </w:r>
    </w:p>
    <w:p w14:paraId="2E3E4C5D" w14:textId="6278A86F" w:rsidR="00585921" w:rsidRDefault="00585921" w:rsidP="00585921">
      <w:pPr>
        <w:rPr>
          <w:color w:val="232B2D"/>
          <w:sz w:val="23"/>
          <w:szCs w:val="23"/>
          <w:shd w:val="clear" w:color="auto" w:fill="FFFFFF"/>
        </w:rPr>
      </w:pPr>
      <w:r>
        <w:rPr>
          <w:color w:val="232B2D"/>
          <w:sz w:val="23"/>
          <w:szCs w:val="23"/>
          <w:shd w:val="clear" w:color="auto" w:fill="FFFFFF"/>
        </w:rPr>
        <w:t xml:space="preserve">Site-specific accreditation is granted for degree programmes at Level 7 and above. Please email Approvals and Accreditation if you plan to change degree programme delivery: </w:t>
      </w:r>
      <w:hyperlink r:id="rId12" w:history="1">
        <w:r w:rsidRPr="00A743B6">
          <w:rPr>
            <w:rStyle w:val="Hyperlink"/>
            <w:sz w:val="23"/>
            <w:szCs w:val="23"/>
            <w:shd w:val="clear" w:color="auto" w:fill="FFFFFF"/>
          </w:rPr>
          <w:t>approvals_accreditation@nzqa.govt.nz</w:t>
        </w:r>
      </w:hyperlink>
      <w:r>
        <w:rPr>
          <w:color w:val="232B2D"/>
          <w:sz w:val="23"/>
          <w:szCs w:val="23"/>
          <w:shd w:val="clear" w:color="auto" w:fill="FFFFFF"/>
        </w:rPr>
        <w:t xml:space="preserve"> </w:t>
      </w:r>
    </w:p>
    <w:p w14:paraId="21ABF6BA" w14:textId="5DBF248B" w:rsidR="00B464BD" w:rsidRPr="003E15F5" w:rsidRDefault="00B464BD" w:rsidP="00585921">
      <w:pPr>
        <w:pStyle w:val="Heading2"/>
      </w:pPr>
      <w:r w:rsidRPr="003E15F5">
        <w:t>Numbers of students and staff on site</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3"/>
        <w:gridCol w:w="4534"/>
      </w:tblGrid>
      <w:tr w:rsidR="00B464BD" w:rsidRPr="003E15F5" w14:paraId="457752EA" w14:textId="77777777" w:rsidTr="00B464BD">
        <w:tc>
          <w:tcPr>
            <w:tcW w:w="4533" w:type="dxa"/>
            <w:shd w:val="clear" w:color="auto" w:fill="F2F2F2" w:themeFill="background1" w:themeFillShade="F2"/>
          </w:tcPr>
          <w:p w14:paraId="3C12DF84" w14:textId="77777777" w:rsidR="00B464BD" w:rsidRPr="003E15F5" w:rsidRDefault="00B464BD" w:rsidP="00E618F0">
            <w:r w:rsidRPr="003E15F5">
              <w:rPr>
                <w:lang w:eastAsia="en-NZ"/>
              </w:rPr>
              <w:t>Maximum number of students on site</w:t>
            </w:r>
          </w:p>
        </w:tc>
        <w:tc>
          <w:tcPr>
            <w:tcW w:w="4534" w:type="dxa"/>
            <w:shd w:val="clear" w:color="auto" w:fill="F2F2F2" w:themeFill="background1" w:themeFillShade="F2"/>
          </w:tcPr>
          <w:p w14:paraId="3B159163" w14:textId="77777777" w:rsidR="00B464BD" w:rsidRPr="003E15F5" w:rsidRDefault="00B464BD" w:rsidP="00E618F0">
            <w:pPr>
              <w:rPr>
                <w:lang w:eastAsia="en-NZ"/>
              </w:rPr>
            </w:pPr>
            <w:r w:rsidRPr="003E15F5">
              <w:rPr>
                <w:lang w:eastAsia="en-NZ"/>
              </w:rPr>
              <w:t>Staff number on site</w:t>
            </w:r>
          </w:p>
        </w:tc>
      </w:tr>
      <w:tr w:rsidR="00B464BD" w:rsidRPr="003E15F5" w14:paraId="6473A0DB" w14:textId="77777777" w:rsidTr="00B464BD">
        <w:tc>
          <w:tcPr>
            <w:tcW w:w="4533" w:type="dxa"/>
          </w:tcPr>
          <w:p w14:paraId="0DB4AD95" w14:textId="77777777" w:rsidR="00B464BD" w:rsidRPr="003E15F5" w:rsidRDefault="00B464BD" w:rsidP="00E618F0"/>
        </w:tc>
        <w:tc>
          <w:tcPr>
            <w:tcW w:w="4534" w:type="dxa"/>
          </w:tcPr>
          <w:p w14:paraId="6773E70C" w14:textId="77777777" w:rsidR="00B464BD" w:rsidRPr="003E15F5" w:rsidRDefault="00B464BD" w:rsidP="00E618F0"/>
        </w:tc>
      </w:tr>
    </w:tbl>
    <w:p w14:paraId="37F9961A" w14:textId="75CF7F8E" w:rsidR="00A87894" w:rsidRPr="003E15F5" w:rsidRDefault="00A87894" w:rsidP="00585921">
      <w:pPr>
        <w:pStyle w:val="Heading2"/>
        <w:rPr>
          <w:color w:val="000000"/>
          <w:sz w:val="20"/>
          <w:szCs w:val="20"/>
        </w:rPr>
      </w:pPr>
      <w:r w:rsidRPr="003E15F5">
        <w:t>Are any learners transitioning to the new site?</w:t>
      </w:r>
      <w:r w:rsidRPr="003E15F5">
        <w:rPr>
          <w:color w:val="000000"/>
          <w:sz w:val="20"/>
          <w:szCs w:val="20"/>
        </w:rPr>
        <w:t xml:space="preserve"> </w:t>
      </w:r>
    </w:p>
    <w:p w14:paraId="0E4DEDBB" w14:textId="6508251B" w:rsidR="00A87894" w:rsidRPr="00A87894" w:rsidRDefault="00AE0406" w:rsidP="00A87894">
      <w:sdt>
        <w:sdtPr>
          <w:id w:val="1446881916"/>
          <w14:checkbox>
            <w14:checked w14:val="0"/>
            <w14:checkedState w14:val="2612" w14:font="MS Gothic"/>
            <w14:uncheckedState w14:val="2610" w14:font="MS Gothic"/>
          </w14:checkbox>
        </w:sdtPr>
        <w:sdtEndPr/>
        <w:sdtContent>
          <w:r w:rsidR="00A87894" w:rsidRPr="00A87894">
            <w:rPr>
              <w:rFonts w:ascii="Segoe UI Symbol" w:hAnsi="Segoe UI Symbol" w:cs="Segoe UI Symbol"/>
            </w:rPr>
            <w:t>☐</w:t>
          </w:r>
        </w:sdtContent>
      </w:sdt>
      <w:r w:rsidR="00A87894" w:rsidRPr="00A87894">
        <w:tab/>
      </w:r>
      <w:r w:rsidR="00A87894" w:rsidRPr="003E15F5">
        <w:t>Yes</w:t>
      </w:r>
    </w:p>
    <w:p w14:paraId="5EA5E837" w14:textId="18F64D17" w:rsidR="00A87894" w:rsidRPr="00A87894" w:rsidRDefault="00AE0406" w:rsidP="00A87894">
      <w:sdt>
        <w:sdtPr>
          <w:id w:val="-1065942788"/>
          <w14:checkbox>
            <w14:checked w14:val="0"/>
            <w14:checkedState w14:val="2612" w14:font="MS Gothic"/>
            <w14:uncheckedState w14:val="2610" w14:font="MS Gothic"/>
          </w14:checkbox>
        </w:sdtPr>
        <w:sdtEndPr/>
        <w:sdtContent>
          <w:r w:rsidR="00A87894" w:rsidRPr="00A87894">
            <w:rPr>
              <w:rFonts w:ascii="Segoe UI Symbol" w:hAnsi="Segoe UI Symbol" w:cs="Segoe UI Symbol"/>
            </w:rPr>
            <w:t>☐</w:t>
          </w:r>
        </w:sdtContent>
      </w:sdt>
      <w:r w:rsidR="00A87894" w:rsidRPr="00A87894">
        <w:tab/>
      </w:r>
      <w:r w:rsidR="00A87894" w:rsidRPr="003E15F5">
        <w:t>No</w:t>
      </w:r>
    </w:p>
    <w:p w14:paraId="557E8EC4" w14:textId="0C0BE960" w:rsidR="00A87894" w:rsidRPr="003E15F5" w:rsidRDefault="00A87894" w:rsidP="00A87894">
      <w:pPr>
        <w:spacing w:before="120" w:after="120" w:line="240" w:lineRule="auto"/>
        <w:rPr>
          <w:rFonts w:eastAsia="Calibri"/>
          <w:bCs/>
          <w:lang w:eastAsia="en-NZ"/>
        </w:rPr>
      </w:pPr>
      <w:r w:rsidRPr="003E15F5">
        <w:t xml:space="preserve">If yes, please describe </w:t>
      </w:r>
      <w:r w:rsidRPr="00A87894">
        <w:rPr>
          <w:rFonts w:eastAsia="Calibri"/>
          <w:bCs/>
          <w:lang w:eastAsia="en-NZ"/>
        </w:rPr>
        <w:t xml:space="preserve">how learners </w:t>
      </w:r>
      <w:r w:rsidRPr="003E15F5">
        <w:rPr>
          <w:rFonts w:eastAsia="Calibri"/>
          <w:bCs/>
          <w:lang w:eastAsia="en-NZ"/>
        </w:rPr>
        <w:t>will be</w:t>
      </w:r>
      <w:r w:rsidRPr="00A87894">
        <w:rPr>
          <w:rFonts w:eastAsia="Calibri"/>
          <w:bCs/>
          <w:lang w:eastAsia="en-NZ"/>
        </w:rPr>
        <w:t xml:space="preserve"> engaged with</w:t>
      </w:r>
      <w:r w:rsidRPr="003E15F5">
        <w:rPr>
          <w:rFonts w:eastAsia="Calibri"/>
          <w:bCs/>
          <w:lang w:eastAsia="en-NZ"/>
        </w:rPr>
        <w:t>,</w:t>
      </w:r>
      <w:r w:rsidRPr="00A87894">
        <w:rPr>
          <w:rFonts w:eastAsia="Calibri"/>
          <w:bCs/>
          <w:lang w:eastAsia="en-NZ"/>
        </w:rPr>
        <w:t xml:space="preserve"> to ensure the site is suitable for their needs</w:t>
      </w:r>
      <w:r w:rsidRPr="003E15F5">
        <w:rPr>
          <w:rFonts w:eastAsia="Calibri"/>
          <w:bCs/>
          <w:lang w:eastAsia="en-NZ"/>
        </w:rPr>
        <w:t>.</w:t>
      </w:r>
    </w:p>
    <w:p w14:paraId="091FCF94" w14:textId="107EFAD8" w:rsidR="00A87894" w:rsidRPr="002805F6" w:rsidRDefault="00A87894" w:rsidP="00EC0EE2">
      <w:pPr>
        <w:rPr>
          <w:i/>
          <w:iCs/>
          <w:lang w:eastAsia="en-NZ"/>
        </w:rPr>
      </w:pPr>
      <w:r w:rsidRPr="002805F6">
        <w:rPr>
          <w:i/>
          <w:iCs/>
          <w:lang w:eastAsia="en-NZ"/>
        </w:rPr>
        <w:t>(Good practice includes focus groups, surveys, class discu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A87894" w:rsidRPr="003E15F5" w14:paraId="10A36831" w14:textId="77777777" w:rsidTr="00E618F0">
        <w:tc>
          <w:tcPr>
            <w:tcW w:w="9060" w:type="dxa"/>
            <w:shd w:val="clear" w:color="auto" w:fill="auto"/>
          </w:tcPr>
          <w:p w14:paraId="0BB78CC8" w14:textId="1BA0813E" w:rsidR="00A87894" w:rsidRPr="003E15F5" w:rsidRDefault="00EC0EE2" w:rsidP="00E618F0">
            <w:bookmarkStart w:id="3" w:name="_Hlk148520174"/>
            <w:r w:rsidRPr="003E15F5">
              <w:t>Comments</w:t>
            </w:r>
          </w:p>
          <w:p w14:paraId="1E01E067" w14:textId="77777777" w:rsidR="00EC0EE2" w:rsidRPr="003E15F5" w:rsidRDefault="00EC0EE2" w:rsidP="00E618F0"/>
          <w:p w14:paraId="50560FA7" w14:textId="6C7248F3" w:rsidR="00EC0EE2" w:rsidRPr="003E15F5" w:rsidRDefault="00EC0EE2" w:rsidP="00E618F0"/>
        </w:tc>
      </w:tr>
    </w:tbl>
    <w:bookmarkEnd w:id="3"/>
    <w:p w14:paraId="054CB597" w14:textId="7D26D5F5" w:rsidR="00A87894" w:rsidRPr="003E15F5" w:rsidRDefault="00EC0EE2" w:rsidP="00706382">
      <w:pPr>
        <w:pStyle w:val="Heading2"/>
        <w:keepNext/>
      </w:pPr>
      <w:r w:rsidRPr="003E15F5">
        <w:lastRenderedPageBreak/>
        <w:t>Suitability of site</w:t>
      </w:r>
    </w:p>
    <w:p w14:paraId="5F08898F" w14:textId="77777777" w:rsidR="00EC0EE2" w:rsidRPr="003E15F5" w:rsidRDefault="00EC0EE2" w:rsidP="00706382">
      <w:pPr>
        <w:keepNext/>
      </w:pPr>
      <w:r w:rsidRPr="003E15F5">
        <w:t xml:space="preserve">How is the learning site designed to support positive learning experiences, including for diverse learner groups? </w:t>
      </w:r>
    </w:p>
    <w:p w14:paraId="53E1B7D7" w14:textId="54B9CCD7" w:rsidR="00EC0EE2" w:rsidRPr="002805F6" w:rsidRDefault="00EC0EE2" w:rsidP="17412530">
      <w:pPr>
        <w:keepNext/>
        <w:rPr>
          <w:i/>
          <w:iCs/>
          <w:lang w:eastAsia="en-NZ"/>
        </w:rPr>
      </w:pPr>
      <w:r w:rsidRPr="17412530">
        <w:rPr>
          <w:i/>
          <w:iCs/>
          <w:lang w:eastAsia="en-NZ"/>
        </w:rPr>
        <w:t>(Good practice includes seating arrangements and spaces that are conducive to small group work, quiet study areas, kupu te reo Māori (and other languages) signage, lounge areas, whare kai/cafeteria, a prayer/mediation/quiet/breast feeding room, toilets for gender diverse, di</w:t>
      </w:r>
      <w:r w:rsidR="00D202DA" w:rsidRPr="17412530">
        <w:rPr>
          <w:i/>
          <w:iCs/>
          <w:lang w:eastAsia="en-NZ"/>
        </w:rPr>
        <w:t xml:space="preserve">sabled </w:t>
      </w:r>
      <w:r w:rsidRPr="17412530">
        <w:rPr>
          <w:i/>
          <w:iCs/>
          <w:lang w:eastAsia="en-NZ"/>
        </w:rPr>
        <w:t>site access and exits, vision impaired resources,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EC0EE2" w:rsidRPr="003E15F5" w14:paraId="305096E3" w14:textId="77777777" w:rsidTr="00E618F0">
        <w:tc>
          <w:tcPr>
            <w:tcW w:w="9060" w:type="dxa"/>
            <w:shd w:val="clear" w:color="auto" w:fill="auto"/>
          </w:tcPr>
          <w:p w14:paraId="018ABAA4" w14:textId="77777777" w:rsidR="00EC0EE2" w:rsidRPr="003E15F5" w:rsidRDefault="00EC0EE2" w:rsidP="00706382">
            <w:bookmarkStart w:id="4" w:name="_Hlk148520766"/>
            <w:r w:rsidRPr="003E15F5">
              <w:t>Comments</w:t>
            </w:r>
          </w:p>
          <w:p w14:paraId="4226CAF8" w14:textId="77777777" w:rsidR="00EC0EE2" w:rsidRPr="003E15F5" w:rsidRDefault="00EC0EE2" w:rsidP="00585921">
            <w:pPr>
              <w:keepNext/>
            </w:pPr>
          </w:p>
          <w:p w14:paraId="65455812" w14:textId="77777777" w:rsidR="00EC0EE2" w:rsidRPr="003E15F5" w:rsidRDefault="00EC0EE2" w:rsidP="00585921">
            <w:pPr>
              <w:keepNext/>
            </w:pPr>
          </w:p>
        </w:tc>
      </w:tr>
    </w:tbl>
    <w:bookmarkEnd w:id="4"/>
    <w:p w14:paraId="5A364A69" w14:textId="77777777" w:rsidR="003E15F5" w:rsidRPr="003E15F5" w:rsidRDefault="003E15F5" w:rsidP="00585921">
      <w:pPr>
        <w:pStyle w:val="Heading2"/>
      </w:pPr>
      <w:r w:rsidRPr="003E15F5">
        <w:t>Legal right to occupy</w:t>
      </w:r>
    </w:p>
    <w:p w14:paraId="5C6336EB" w14:textId="77777777" w:rsidR="004B737A" w:rsidRPr="003E15F5" w:rsidRDefault="004B737A" w:rsidP="004B737A">
      <w:pPr>
        <w:rPr>
          <w:lang w:eastAsia="en-NZ"/>
        </w:rPr>
      </w:pPr>
      <w:r w:rsidRPr="003E15F5">
        <w:rPr>
          <w:lang w:eastAsia="en-NZ"/>
        </w:rPr>
        <w:t xml:space="preserve">Please provide a copy of the legal right to occupy </w:t>
      </w:r>
      <w:r>
        <w:rPr>
          <w:lang w:eastAsia="en-NZ"/>
        </w:rPr>
        <w:t>the site (</w:t>
      </w:r>
      <w:r w:rsidRPr="003E15F5">
        <w:rPr>
          <w:lang w:eastAsia="en-NZ"/>
        </w:rPr>
        <w:t>lease</w:t>
      </w:r>
      <w:r>
        <w:rPr>
          <w:lang w:eastAsia="en-NZ"/>
        </w:rPr>
        <w:t>/licence</w:t>
      </w:r>
      <w:r w:rsidRPr="003E15F5">
        <w:rPr>
          <w:lang w:eastAsia="en-NZ"/>
        </w:rPr>
        <w:t xml:space="preserve"> agreement</w:t>
      </w:r>
      <w:r>
        <w:rPr>
          <w:lang w:eastAsia="en-NZ"/>
        </w:rPr>
        <w:t>)</w:t>
      </w:r>
      <w:r w:rsidRPr="003E15F5">
        <w:rPr>
          <w:lang w:eastAsia="en-NZ"/>
        </w:rPr>
        <w:t xml:space="preserve"> with the owner of the building.  If not available, please explain the right </w:t>
      </w:r>
      <w:r>
        <w:rPr>
          <w:lang w:eastAsia="en-NZ"/>
        </w:rPr>
        <w:t xml:space="preserve">the TEO has </w:t>
      </w:r>
      <w:r w:rsidRPr="003E15F5">
        <w:rPr>
          <w:lang w:eastAsia="en-NZ"/>
        </w:rPr>
        <w:t>to occupy the site for education and training purpo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3E15F5" w:rsidRPr="003E15F5" w14:paraId="75CD3277" w14:textId="77777777" w:rsidTr="00E618F0">
        <w:tc>
          <w:tcPr>
            <w:tcW w:w="9060" w:type="dxa"/>
            <w:shd w:val="clear" w:color="auto" w:fill="auto"/>
          </w:tcPr>
          <w:p w14:paraId="53C95B23" w14:textId="1F9CFF96" w:rsidR="003E15F5" w:rsidRPr="003E15F5" w:rsidRDefault="003E15F5" w:rsidP="00E618F0">
            <w:pPr>
              <w:rPr>
                <w:lang w:eastAsia="en-NZ"/>
              </w:rPr>
            </w:pPr>
            <w:r w:rsidRPr="003E15F5">
              <w:rPr>
                <w:lang w:eastAsia="en-NZ"/>
              </w:rPr>
              <w:t>Document Attached</w:t>
            </w:r>
            <w:r w:rsidR="004B737A">
              <w:rPr>
                <w:lang w:eastAsia="en-NZ"/>
              </w:rPr>
              <w:t>/Comments</w:t>
            </w:r>
          </w:p>
          <w:p w14:paraId="6EBA39FC" w14:textId="77777777" w:rsidR="003E15F5" w:rsidRPr="003E15F5" w:rsidRDefault="003E15F5" w:rsidP="00E618F0"/>
          <w:p w14:paraId="794F6471" w14:textId="77777777" w:rsidR="003E15F5" w:rsidRPr="003E15F5" w:rsidRDefault="003E15F5" w:rsidP="00E618F0"/>
        </w:tc>
      </w:tr>
    </w:tbl>
    <w:p w14:paraId="60AAD5FE" w14:textId="77777777" w:rsidR="002805F6" w:rsidRDefault="00EC0EE2" w:rsidP="00585921">
      <w:pPr>
        <w:pStyle w:val="Heading2"/>
      </w:pPr>
      <w:r w:rsidRPr="003E15F5">
        <w:t xml:space="preserve">Building </w:t>
      </w:r>
      <w:r w:rsidRPr="00585921">
        <w:t>Warrant</w:t>
      </w:r>
      <w:r w:rsidRPr="003E15F5">
        <w:t xml:space="preserve"> of Fitness</w:t>
      </w:r>
    </w:p>
    <w:p w14:paraId="14C5F668" w14:textId="643C6264" w:rsidR="00EC0EE2" w:rsidRPr="0070191D" w:rsidRDefault="002805F6" w:rsidP="0070191D">
      <w:pPr>
        <w:rPr>
          <w:lang w:eastAsia="en-NZ"/>
        </w:rPr>
      </w:pPr>
      <w:r w:rsidRPr="17412530">
        <w:rPr>
          <w:lang w:eastAsia="en-NZ"/>
        </w:rPr>
        <w:t>Please</w:t>
      </w:r>
      <w:r w:rsidR="00677FCB" w:rsidRPr="17412530">
        <w:rPr>
          <w:lang w:eastAsia="en-NZ"/>
        </w:rPr>
        <w:t xml:space="preserve"> attach a copy of the </w:t>
      </w:r>
      <w:r w:rsidRPr="17412530">
        <w:rPr>
          <w:lang w:eastAsia="en-NZ"/>
        </w:rPr>
        <w:t>current Building Warrant of Fitness</w:t>
      </w:r>
      <w:r w:rsidR="00677FCB" w:rsidRPr="17412530">
        <w:rPr>
          <w:lang w:eastAsia="en-NZ"/>
        </w:rPr>
        <w:t xml:space="preserve"> for this new delivery site</w:t>
      </w:r>
      <w:r w:rsidRPr="17412530">
        <w:rPr>
          <w:lang w:eastAsia="en-NZ"/>
        </w:rPr>
        <w:t>.</w:t>
      </w:r>
    </w:p>
    <w:p w14:paraId="573751E3" w14:textId="7431CC69" w:rsidR="00EC0EE2" w:rsidRPr="00A87894" w:rsidDel="00677FCB" w:rsidRDefault="00EC0EE2" w:rsidP="17412530">
      <w:pPr>
        <w:rPr>
          <w:rFonts w:eastAsia="Calibri"/>
          <w:lang w:eastAsia="en-N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EC0EE2" w:rsidRPr="003E15F5" w14:paraId="1BF3503C" w14:textId="77777777" w:rsidTr="17412530">
        <w:tc>
          <w:tcPr>
            <w:tcW w:w="9060" w:type="dxa"/>
            <w:shd w:val="clear" w:color="auto" w:fill="auto"/>
          </w:tcPr>
          <w:p w14:paraId="028A53B6" w14:textId="77777777" w:rsidR="00677FCB" w:rsidRPr="003E15F5" w:rsidRDefault="00677FCB" w:rsidP="00677FCB">
            <w:pPr>
              <w:rPr>
                <w:lang w:eastAsia="en-NZ"/>
              </w:rPr>
            </w:pPr>
            <w:r w:rsidRPr="17412530">
              <w:rPr>
                <w:lang w:eastAsia="en-NZ"/>
              </w:rPr>
              <w:t>Document Attached/Comments</w:t>
            </w:r>
          </w:p>
          <w:p w14:paraId="02604E8B" w14:textId="77777777" w:rsidR="00EC0EE2" w:rsidRPr="003E15F5" w:rsidRDefault="00EC0EE2" w:rsidP="00E618F0"/>
          <w:p w14:paraId="43B1ED8F" w14:textId="77777777" w:rsidR="00EC0EE2" w:rsidRPr="003E15F5" w:rsidRDefault="00EC0EE2" w:rsidP="00E618F0"/>
        </w:tc>
      </w:tr>
    </w:tbl>
    <w:p w14:paraId="613F6869" w14:textId="40E9CF9D" w:rsidR="00EC0EE2" w:rsidRPr="003E15F5" w:rsidRDefault="004A05E2" w:rsidP="00585921">
      <w:pPr>
        <w:pStyle w:val="Heading2"/>
      </w:pPr>
      <w:r w:rsidRPr="003E15F5">
        <w:t>Health and Safety Requirements</w:t>
      </w:r>
    </w:p>
    <w:p w14:paraId="75F2B654" w14:textId="426A3634" w:rsidR="00EC0EE2" w:rsidRPr="003E15F5" w:rsidRDefault="004A05E2" w:rsidP="00EC0EE2">
      <w:pPr>
        <w:rPr>
          <w:lang w:eastAsia="en-NZ"/>
        </w:rPr>
      </w:pPr>
      <w:r w:rsidRPr="003E15F5">
        <w:rPr>
          <w:lang w:eastAsia="en-NZ"/>
        </w:rPr>
        <w:t>Please confirm</w:t>
      </w:r>
      <w:r w:rsidR="004B737A">
        <w:rPr>
          <w:lang w:eastAsia="en-NZ"/>
        </w:rPr>
        <w:t xml:space="preserve"> the site has</w:t>
      </w:r>
      <w:r w:rsidRPr="003E15F5">
        <w:rPr>
          <w:lang w:eastAsia="en-NZ"/>
        </w:rPr>
        <w:t>:</w:t>
      </w:r>
    </w:p>
    <w:p w14:paraId="5B229488" w14:textId="0F638540" w:rsidR="004A05E2" w:rsidRPr="003E15F5" w:rsidRDefault="00AE0406" w:rsidP="004A05E2">
      <w:pPr>
        <w:rPr>
          <w:rFonts w:cstheme="minorHAnsi"/>
        </w:rPr>
      </w:pPr>
      <w:sdt>
        <w:sdtPr>
          <w:id w:val="-2134856274"/>
          <w14:checkbox>
            <w14:checked w14:val="0"/>
            <w14:checkedState w14:val="2612" w14:font="MS Gothic"/>
            <w14:uncheckedState w14:val="2610" w14:font="MS Gothic"/>
          </w14:checkbox>
        </w:sdtPr>
        <w:sdtEndPr/>
        <w:sdtContent>
          <w:r w:rsidR="004A05E2" w:rsidRPr="003E15F5">
            <w:rPr>
              <w:rFonts w:ascii="Segoe UI Symbol" w:eastAsia="MS Gothic" w:hAnsi="Segoe UI Symbol" w:cs="Segoe UI Symbol"/>
            </w:rPr>
            <w:t>☐</w:t>
          </w:r>
        </w:sdtContent>
      </w:sdt>
      <w:r w:rsidR="004A05E2" w:rsidRPr="00A87894">
        <w:tab/>
      </w:r>
      <w:r w:rsidR="004A05E2" w:rsidRPr="003E15F5">
        <w:rPr>
          <w:bCs/>
          <w:color w:val="000000"/>
          <w:lang w:eastAsia="en-NZ"/>
        </w:rPr>
        <w:t xml:space="preserve">Working smoke alarms, </w:t>
      </w:r>
      <w:r w:rsidR="004A05E2" w:rsidRPr="003E15F5">
        <w:rPr>
          <w:rFonts w:cstheme="minorHAnsi"/>
        </w:rPr>
        <w:t>working fire extinguisher</w:t>
      </w:r>
    </w:p>
    <w:p w14:paraId="0C19C526" w14:textId="51902322" w:rsidR="004A05E2" w:rsidRPr="003E15F5" w:rsidRDefault="00AE0406" w:rsidP="004A05E2">
      <w:pPr>
        <w:rPr>
          <w:bCs/>
          <w:color w:val="000000"/>
          <w:lang w:eastAsia="en-NZ"/>
        </w:rPr>
      </w:pPr>
      <w:sdt>
        <w:sdtPr>
          <w:rPr>
            <w:rFonts w:cstheme="minorHAnsi"/>
          </w:rPr>
          <w:id w:val="1494763755"/>
          <w14:checkbox>
            <w14:checked w14:val="0"/>
            <w14:checkedState w14:val="2612" w14:font="MS Gothic"/>
            <w14:uncheckedState w14:val="2610" w14:font="MS Gothic"/>
          </w14:checkbox>
        </w:sdtPr>
        <w:sdtEndPr/>
        <w:sdtContent>
          <w:r w:rsidR="004A05E2" w:rsidRPr="003E15F5">
            <w:rPr>
              <w:rFonts w:ascii="Segoe UI Symbol" w:eastAsia="MS Gothic" w:hAnsi="Segoe UI Symbol" w:cs="Segoe UI Symbol"/>
            </w:rPr>
            <w:t>☐</w:t>
          </w:r>
        </w:sdtContent>
      </w:sdt>
      <w:r w:rsidR="004A05E2" w:rsidRPr="003E15F5">
        <w:rPr>
          <w:bCs/>
          <w:color w:val="000000"/>
          <w:lang w:eastAsia="en-NZ"/>
        </w:rPr>
        <w:tab/>
        <w:t>Exit signage</w:t>
      </w:r>
    </w:p>
    <w:p w14:paraId="28F19C20" w14:textId="6B84BAFD" w:rsidR="004A05E2" w:rsidRPr="00A87894" w:rsidRDefault="00AE0406" w:rsidP="004A05E2">
      <w:pPr>
        <w:ind w:left="720" w:hanging="720"/>
      </w:pPr>
      <w:sdt>
        <w:sdtPr>
          <w:rPr>
            <w:bCs/>
            <w:color w:val="000000"/>
            <w:lang w:eastAsia="en-NZ"/>
          </w:rPr>
          <w:id w:val="771284756"/>
          <w14:checkbox>
            <w14:checked w14:val="0"/>
            <w14:checkedState w14:val="2612" w14:font="MS Gothic"/>
            <w14:uncheckedState w14:val="2610" w14:font="MS Gothic"/>
          </w14:checkbox>
        </w:sdtPr>
        <w:sdtEndPr/>
        <w:sdtContent>
          <w:r w:rsidR="004A05E2" w:rsidRPr="003E15F5">
            <w:rPr>
              <w:rFonts w:ascii="Segoe UI Symbol" w:eastAsia="MS Gothic" w:hAnsi="Segoe UI Symbol" w:cs="Segoe UI Symbol"/>
              <w:bCs/>
              <w:color w:val="000000"/>
              <w:lang w:eastAsia="en-NZ"/>
            </w:rPr>
            <w:t>☐</w:t>
          </w:r>
        </w:sdtContent>
      </w:sdt>
      <w:r w:rsidR="004A05E2" w:rsidRPr="003E15F5">
        <w:rPr>
          <w:bCs/>
          <w:color w:val="000000"/>
          <w:lang w:eastAsia="en-NZ"/>
        </w:rPr>
        <w:tab/>
        <w:t>Escape evacuation plans and other guidance in case of emergency, (accommodating for different learner accessibility and languages, if required)</w:t>
      </w:r>
      <w:r w:rsidR="00706382">
        <w:rPr>
          <w:bCs/>
          <w:color w:val="000000"/>
          <w:lang w:eastAsia="en-NZ"/>
        </w:rPr>
        <w:t>.</w:t>
      </w:r>
    </w:p>
    <w:p w14:paraId="0E2F3F11" w14:textId="368A00FF" w:rsidR="004A05E2" w:rsidRPr="003E15F5" w:rsidRDefault="00AE0406" w:rsidP="004A05E2">
      <w:pPr>
        <w:spacing w:before="120" w:after="120"/>
        <w:rPr>
          <w:bCs/>
          <w:color w:val="000000"/>
          <w:lang w:eastAsia="en-NZ"/>
        </w:rPr>
      </w:pPr>
      <w:sdt>
        <w:sdtPr>
          <w:id w:val="1076245718"/>
          <w14:checkbox>
            <w14:checked w14:val="0"/>
            <w14:checkedState w14:val="2612" w14:font="MS Gothic"/>
            <w14:uncheckedState w14:val="2610" w14:font="MS Gothic"/>
          </w14:checkbox>
        </w:sdtPr>
        <w:sdtEndPr/>
        <w:sdtContent>
          <w:r w:rsidR="004A05E2" w:rsidRPr="00A87894">
            <w:rPr>
              <w:rFonts w:ascii="Segoe UI Symbol" w:hAnsi="Segoe UI Symbol" w:cs="Segoe UI Symbol"/>
            </w:rPr>
            <w:t>☐</w:t>
          </w:r>
        </w:sdtContent>
      </w:sdt>
      <w:r w:rsidR="004A05E2" w:rsidRPr="00A87894">
        <w:tab/>
      </w:r>
      <w:r w:rsidR="004A05E2" w:rsidRPr="003E15F5">
        <w:rPr>
          <w:bCs/>
          <w:color w:val="000000"/>
          <w:lang w:eastAsia="en-NZ"/>
        </w:rPr>
        <w:t>A first aid kit, defibrillator, and other emergency medical equipment</w:t>
      </w:r>
    </w:p>
    <w:p w14:paraId="5707633B" w14:textId="225BB227" w:rsidR="004A05E2" w:rsidRPr="003E15F5" w:rsidRDefault="004A05E2" w:rsidP="00585921">
      <w:pPr>
        <w:pStyle w:val="Heading2"/>
        <w:keepNext/>
      </w:pPr>
      <w:r w:rsidRPr="003E15F5">
        <w:t>How are staff, students and visitors advised of health and safety</w:t>
      </w:r>
      <w:r w:rsidR="004B737A" w:rsidRPr="004B737A">
        <w:t xml:space="preserve"> </w:t>
      </w:r>
      <w:r w:rsidR="004B737A">
        <w:t>issues/requirements</w:t>
      </w:r>
      <w:r w:rsidRPr="003E15F5">
        <w:t>?</w:t>
      </w:r>
    </w:p>
    <w:p w14:paraId="22882B68" w14:textId="19A9587C" w:rsidR="004A05E2" w:rsidRPr="0033099A" w:rsidRDefault="004A05E2" w:rsidP="00585921">
      <w:pPr>
        <w:keepNext/>
        <w:spacing w:before="120" w:after="120"/>
        <w:rPr>
          <w:bCs/>
          <w:i/>
          <w:iCs/>
          <w:color w:val="000000"/>
          <w:lang w:eastAsia="en-NZ"/>
        </w:rPr>
      </w:pPr>
      <w:r w:rsidRPr="0033099A">
        <w:rPr>
          <w:bCs/>
          <w:i/>
          <w:iCs/>
          <w:color w:val="000000"/>
          <w:lang w:eastAsia="en-NZ"/>
        </w:rPr>
        <w:t>(Best practice includes pictorial signage, multiple languages, informing students of these procedures as part of Health and Safety ind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4A05E2" w:rsidRPr="003E15F5" w14:paraId="436559BC" w14:textId="77777777" w:rsidTr="00E618F0">
        <w:tc>
          <w:tcPr>
            <w:tcW w:w="9060" w:type="dxa"/>
            <w:shd w:val="clear" w:color="auto" w:fill="auto"/>
          </w:tcPr>
          <w:p w14:paraId="50DDAB11" w14:textId="77777777" w:rsidR="004A05E2" w:rsidRPr="003E15F5" w:rsidRDefault="004A05E2" w:rsidP="00585921">
            <w:pPr>
              <w:keepNext/>
            </w:pPr>
            <w:r w:rsidRPr="003E15F5">
              <w:t>Comments</w:t>
            </w:r>
          </w:p>
          <w:p w14:paraId="62F88743" w14:textId="77777777" w:rsidR="004A05E2" w:rsidRPr="003E15F5" w:rsidRDefault="004A05E2" w:rsidP="00585921">
            <w:pPr>
              <w:keepNext/>
            </w:pPr>
          </w:p>
          <w:p w14:paraId="7369F83E" w14:textId="77777777" w:rsidR="004A05E2" w:rsidRPr="003E15F5" w:rsidRDefault="004A05E2" w:rsidP="00585921">
            <w:pPr>
              <w:keepNext/>
            </w:pPr>
          </w:p>
        </w:tc>
      </w:tr>
    </w:tbl>
    <w:p w14:paraId="25795D69" w14:textId="432ADAF2" w:rsidR="00EC0EE2" w:rsidRPr="003E15F5" w:rsidRDefault="00EC0EE2" w:rsidP="00585921">
      <w:pPr>
        <w:pStyle w:val="Heading2"/>
      </w:pPr>
      <w:r w:rsidRPr="003E15F5">
        <w:t xml:space="preserve">Induction </w:t>
      </w:r>
      <w:r w:rsidR="003E15F5">
        <w:t xml:space="preserve">/ Orientation </w:t>
      </w:r>
    </w:p>
    <w:p w14:paraId="1840D8F2" w14:textId="77777777" w:rsidR="00EC0EE2" w:rsidRPr="003E15F5" w:rsidRDefault="00EC0EE2" w:rsidP="00EC0EE2">
      <w:pPr>
        <w:rPr>
          <w:lang w:eastAsia="en-NZ"/>
        </w:rPr>
      </w:pPr>
      <w:r w:rsidRPr="003E15F5">
        <w:rPr>
          <w:lang w:eastAsia="en-NZ"/>
        </w:rPr>
        <w:t>Please share your housekeeping requirements / site induction plan for learners, staff, and visi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EC0EE2" w:rsidRPr="003E15F5" w14:paraId="1BCE15DC" w14:textId="77777777" w:rsidTr="00E618F0">
        <w:tc>
          <w:tcPr>
            <w:tcW w:w="9060" w:type="dxa"/>
            <w:shd w:val="clear" w:color="auto" w:fill="auto"/>
          </w:tcPr>
          <w:p w14:paraId="02C16568" w14:textId="77777777" w:rsidR="00EC0EE2" w:rsidRPr="003E15F5" w:rsidRDefault="00EC0EE2" w:rsidP="00E618F0">
            <w:r w:rsidRPr="003E15F5">
              <w:t>Comments</w:t>
            </w:r>
          </w:p>
          <w:p w14:paraId="505C0100" w14:textId="77777777" w:rsidR="00EC0EE2" w:rsidRPr="003E15F5" w:rsidRDefault="00EC0EE2" w:rsidP="00E618F0"/>
          <w:p w14:paraId="749F3C02" w14:textId="77777777" w:rsidR="00EC0EE2" w:rsidRPr="003E15F5" w:rsidRDefault="00EC0EE2" w:rsidP="00E618F0"/>
        </w:tc>
      </w:tr>
    </w:tbl>
    <w:p w14:paraId="2739079A" w14:textId="748806E4" w:rsidR="00EC0EE2" w:rsidRPr="003E15F5" w:rsidRDefault="00EC0EE2" w:rsidP="00585921">
      <w:pPr>
        <w:pStyle w:val="Heading2"/>
      </w:pPr>
      <w:r w:rsidRPr="003E15F5">
        <w:t>Student records</w:t>
      </w:r>
    </w:p>
    <w:p w14:paraId="3EEDB893" w14:textId="77777777" w:rsidR="00EC0EE2" w:rsidRPr="003E15F5" w:rsidRDefault="00EC0EE2" w:rsidP="00EC0EE2">
      <w:pPr>
        <w:rPr>
          <w:lang w:eastAsia="en-NZ"/>
        </w:rPr>
      </w:pPr>
      <w:r w:rsidRPr="003E15F5">
        <w:rPr>
          <w:lang w:eastAsia="en-NZ"/>
        </w:rPr>
        <w:t>If applicable, where and how are physical student files securely stored and is there an electronic backup for these on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EC0EE2" w:rsidRPr="003E15F5" w14:paraId="1091D6D0" w14:textId="77777777" w:rsidTr="00E618F0">
        <w:tc>
          <w:tcPr>
            <w:tcW w:w="9060" w:type="dxa"/>
            <w:shd w:val="clear" w:color="auto" w:fill="auto"/>
          </w:tcPr>
          <w:p w14:paraId="25C5227F" w14:textId="77777777" w:rsidR="00EC0EE2" w:rsidRPr="003E15F5" w:rsidRDefault="00EC0EE2" w:rsidP="00E618F0">
            <w:r w:rsidRPr="003E15F5">
              <w:t>Comments</w:t>
            </w:r>
          </w:p>
          <w:p w14:paraId="16C92859" w14:textId="77777777" w:rsidR="00EC0EE2" w:rsidRPr="003E15F5" w:rsidRDefault="00EC0EE2" w:rsidP="00E618F0"/>
          <w:p w14:paraId="3E1D9960" w14:textId="77777777" w:rsidR="00EC0EE2" w:rsidRPr="003E15F5" w:rsidRDefault="00EC0EE2" w:rsidP="00E618F0"/>
        </w:tc>
      </w:tr>
    </w:tbl>
    <w:p w14:paraId="703B9666" w14:textId="46738353" w:rsidR="004A05E2" w:rsidRPr="003E15F5" w:rsidRDefault="004B737A" w:rsidP="00585921">
      <w:pPr>
        <w:pStyle w:val="Heading2"/>
      </w:pPr>
      <w:r>
        <w:t>Acknowledgement</w:t>
      </w:r>
    </w:p>
    <w:tbl>
      <w:tblPr>
        <w:tblW w:w="5019" w:type="pct"/>
        <w:tblBorders>
          <w:top w:val="dashed" w:sz="2" w:space="0" w:color="000000"/>
          <w:left w:val="dashed" w:sz="2" w:space="0" w:color="000000"/>
          <w:bottom w:val="dashed" w:sz="2" w:space="0" w:color="000000"/>
          <w:right w:val="dashed" w:sz="2" w:space="0" w:color="000000"/>
        </w:tblBorders>
        <w:tblCellMar>
          <w:left w:w="0" w:type="dxa"/>
          <w:right w:w="0" w:type="dxa"/>
        </w:tblCellMar>
        <w:tblLook w:val="04A0" w:firstRow="1" w:lastRow="0" w:firstColumn="1" w:lastColumn="0" w:noHBand="0" w:noVBand="1"/>
      </w:tblPr>
      <w:tblGrid>
        <w:gridCol w:w="2123"/>
        <w:gridCol w:w="6971"/>
      </w:tblGrid>
      <w:tr w:rsidR="004A05E2" w:rsidRPr="004A05E2" w14:paraId="55811050" w14:textId="77777777" w:rsidTr="0070191D">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0" w:type="dxa"/>
              <w:left w:w="108" w:type="dxa"/>
              <w:bottom w:w="0" w:type="dxa"/>
              <w:right w:w="108" w:type="dxa"/>
            </w:tcMar>
            <w:hideMark/>
          </w:tcPr>
          <w:p w14:paraId="3905CD54" w14:textId="49AD7C28" w:rsidR="004A05E2" w:rsidRPr="004A05E2" w:rsidRDefault="004A05E2" w:rsidP="004A05E2">
            <w:pPr>
              <w:rPr>
                <w:sz w:val="20"/>
                <w:szCs w:val="20"/>
                <w:lang w:eastAsia="en-NZ"/>
              </w:rPr>
            </w:pPr>
            <w:r w:rsidRPr="004A05E2">
              <w:rPr>
                <w:sz w:val="20"/>
                <w:szCs w:val="20"/>
                <w:lang w:eastAsia="en-NZ"/>
              </w:rPr>
              <w:t xml:space="preserve">We acknowledge and accept that we are obliged to ensure that all permanent delivery sites (including all off-site learning) remain safe and adequate for the </w:t>
            </w:r>
            <w:r w:rsidR="00585921">
              <w:rPr>
                <w:sz w:val="20"/>
                <w:szCs w:val="20"/>
                <w:lang w:eastAsia="en-NZ"/>
              </w:rPr>
              <w:t>education</w:t>
            </w:r>
            <w:r w:rsidRPr="004A05E2">
              <w:rPr>
                <w:sz w:val="20"/>
                <w:szCs w:val="20"/>
                <w:lang w:eastAsia="en-NZ"/>
              </w:rPr>
              <w:t xml:space="preserve"> provided, its staff, the number of students enrolled, and for meeting students’ specific needs. </w:t>
            </w:r>
          </w:p>
          <w:p w14:paraId="2EA2D62D" w14:textId="77777777" w:rsidR="004A05E2" w:rsidRPr="004A05E2" w:rsidRDefault="004A05E2" w:rsidP="004A05E2">
            <w:pPr>
              <w:rPr>
                <w:sz w:val="20"/>
                <w:szCs w:val="20"/>
                <w:lang w:eastAsia="en-NZ"/>
              </w:rPr>
            </w:pPr>
            <w:r w:rsidRPr="004A05E2">
              <w:rPr>
                <w:sz w:val="20"/>
                <w:szCs w:val="20"/>
                <w:lang w:eastAsia="en-NZ"/>
              </w:rPr>
              <w:t>We will operate a safe and legally compliant environment, which includes the equipment we use.</w:t>
            </w:r>
          </w:p>
          <w:p w14:paraId="37FF3AD7" w14:textId="6B1DFF20" w:rsidR="004A05E2" w:rsidRPr="004A05E2" w:rsidRDefault="004B737A" w:rsidP="004A05E2">
            <w:pPr>
              <w:rPr>
                <w:lang w:eastAsia="en-NZ"/>
              </w:rPr>
            </w:pPr>
            <w:r w:rsidRPr="004A05E2">
              <w:rPr>
                <w:sz w:val="20"/>
                <w:szCs w:val="20"/>
                <w:lang w:eastAsia="en-NZ"/>
              </w:rPr>
              <w:t>We confirm that all these criteria are met in full</w:t>
            </w:r>
            <w:r>
              <w:rPr>
                <w:sz w:val="20"/>
                <w:szCs w:val="20"/>
                <w:lang w:eastAsia="en-NZ"/>
              </w:rPr>
              <w:t xml:space="preserve"> in relation to this site, </w:t>
            </w:r>
            <w:r w:rsidRPr="004A05E2">
              <w:rPr>
                <w:sz w:val="20"/>
                <w:szCs w:val="20"/>
                <w:lang w:eastAsia="en-NZ"/>
              </w:rPr>
              <w:t>that we will discharge our statutory and regulatory requirements to ensure the safety of all students and staff</w:t>
            </w:r>
            <w:r>
              <w:rPr>
                <w:sz w:val="20"/>
                <w:szCs w:val="20"/>
                <w:lang w:eastAsia="en-NZ"/>
              </w:rPr>
              <w:t xml:space="preserve"> </w:t>
            </w:r>
            <w:r w:rsidRPr="004A05E2">
              <w:rPr>
                <w:sz w:val="20"/>
                <w:szCs w:val="20"/>
                <w:lang w:eastAsia="en-NZ"/>
              </w:rPr>
              <w:t>and to enable our students to succeed.</w:t>
            </w:r>
          </w:p>
        </w:tc>
      </w:tr>
      <w:tr w:rsidR="004A05E2" w:rsidRPr="004A05E2" w14:paraId="42DC9ABE" w14:textId="77777777" w:rsidTr="00701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9"/>
        </w:trPr>
        <w:tc>
          <w:tcPr>
            <w:tcW w:w="1167" w:type="pct"/>
            <w:shd w:val="clear" w:color="auto" w:fill="F2F2F2"/>
            <w:tcMar>
              <w:top w:w="0" w:type="dxa"/>
              <w:left w:w="108" w:type="dxa"/>
              <w:bottom w:w="0" w:type="dxa"/>
              <w:right w:w="108" w:type="dxa"/>
            </w:tcMar>
            <w:vAlign w:val="center"/>
            <w:hideMark/>
          </w:tcPr>
          <w:p w14:paraId="7F411086" w14:textId="77777777" w:rsidR="004A05E2" w:rsidRPr="004A05E2" w:rsidRDefault="004A05E2" w:rsidP="004A05E2">
            <w:pPr>
              <w:rPr>
                <w:lang w:eastAsia="en-NZ"/>
              </w:rPr>
            </w:pPr>
            <w:bookmarkStart w:id="5" w:name="_Hlk527116210"/>
            <w:r w:rsidRPr="004A05E2">
              <w:rPr>
                <w:lang w:eastAsia="en-NZ"/>
              </w:rPr>
              <w:lastRenderedPageBreak/>
              <w:t>Signed</w:t>
            </w:r>
          </w:p>
        </w:tc>
        <w:tc>
          <w:tcPr>
            <w:tcW w:w="3833" w:type="pct"/>
            <w:shd w:val="clear" w:color="auto" w:fill="auto"/>
            <w:tcMar>
              <w:top w:w="0" w:type="dxa"/>
              <w:left w:w="108" w:type="dxa"/>
              <w:bottom w:w="0" w:type="dxa"/>
              <w:right w:w="108" w:type="dxa"/>
            </w:tcMar>
            <w:vAlign w:val="center"/>
          </w:tcPr>
          <w:p w14:paraId="7E23EA33" w14:textId="77777777" w:rsidR="004A05E2" w:rsidRPr="004A05E2" w:rsidRDefault="004A05E2" w:rsidP="004A05E2">
            <w:pPr>
              <w:rPr>
                <w:lang w:eastAsia="en-NZ"/>
              </w:rPr>
            </w:pPr>
          </w:p>
        </w:tc>
      </w:tr>
      <w:tr w:rsidR="004A05E2" w:rsidRPr="004A05E2" w14:paraId="1573DEB4" w14:textId="77777777" w:rsidTr="00701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
        </w:trPr>
        <w:tc>
          <w:tcPr>
            <w:tcW w:w="1167" w:type="pct"/>
            <w:shd w:val="clear" w:color="auto" w:fill="F2F2F2"/>
            <w:tcMar>
              <w:top w:w="0" w:type="dxa"/>
              <w:left w:w="108" w:type="dxa"/>
              <w:bottom w:w="0" w:type="dxa"/>
              <w:right w:w="108" w:type="dxa"/>
            </w:tcMar>
            <w:vAlign w:val="center"/>
          </w:tcPr>
          <w:p w14:paraId="24293A60" w14:textId="77777777" w:rsidR="004A05E2" w:rsidRPr="004A05E2" w:rsidRDefault="004A05E2" w:rsidP="004A05E2">
            <w:pPr>
              <w:rPr>
                <w:lang w:eastAsia="en-NZ"/>
              </w:rPr>
            </w:pPr>
            <w:r w:rsidRPr="004A05E2">
              <w:rPr>
                <w:lang w:eastAsia="en-NZ"/>
              </w:rPr>
              <w:t>Name</w:t>
            </w:r>
          </w:p>
        </w:tc>
        <w:tc>
          <w:tcPr>
            <w:tcW w:w="3833" w:type="pct"/>
            <w:shd w:val="clear" w:color="auto" w:fill="auto"/>
            <w:tcMar>
              <w:top w:w="0" w:type="dxa"/>
              <w:left w:w="108" w:type="dxa"/>
              <w:bottom w:w="0" w:type="dxa"/>
              <w:right w:w="108" w:type="dxa"/>
            </w:tcMar>
            <w:vAlign w:val="center"/>
          </w:tcPr>
          <w:p w14:paraId="5CB13610" w14:textId="77777777" w:rsidR="004A05E2" w:rsidRPr="004A05E2" w:rsidRDefault="004A05E2" w:rsidP="004A05E2">
            <w:pPr>
              <w:rPr>
                <w:lang w:eastAsia="en-NZ"/>
              </w:rPr>
            </w:pPr>
          </w:p>
        </w:tc>
      </w:tr>
      <w:tr w:rsidR="004A05E2" w:rsidRPr="004A05E2" w14:paraId="796C6AB3" w14:textId="77777777" w:rsidTr="00701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
        </w:trPr>
        <w:tc>
          <w:tcPr>
            <w:tcW w:w="1167" w:type="pct"/>
            <w:shd w:val="clear" w:color="auto" w:fill="F2F2F2"/>
            <w:tcMar>
              <w:top w:w="0" w:type="dxa"/>
              <w:left w:w="108" w:type="dxa"/>
              <w:bottom w:w="0" w:type="dxa"/>
              <w:right w:w="108" w:type="dxa"/>
            </w:tcMar>
            <w:vAlign w:val="center"/>
            <w:hideMark/>
          </w:tcPr>
          <w:p w14:paraId="19335F88" w14:textId="0A76A297" w:rsidR="004A05E2" w:rsidRPr="004A05E2" w:rsidRDefault="0070191D" w:rsidP="0070191D">
            <w:pPr>
              <w:rPr>
                <w:lang w:eastAsia="en-NZ"/>
              </w:rPr>
            </w:pPr>
            <w:r>
              <w:rPr>
                <w:lang w:eastAsia="en-NZ"/>
              </w:rPr>
              <w:t>Position (CEO or delegate)</w:t>
            </w:r>
          </w:p>
        </w:tc>
        <w:tc>
          <w:tcPr>
            <w:tcW w:w="3833" w:type="pct"/>
            <w:shd w:val="clear" w:color="auto" w:fill="auto"/>
            <w:tcMar>
              <w:top w:w="0" w:type="dxa"/>
              <w:left w:w="108" w:type="dxa"/>
              <w:bottom w:w="0" w:type="dxa"/>
              <w:right w:w="108" w:type="dxa"/>
            </w:tcMar>
            <w:vAlign w:val="center"/>
          </w:tcPr>
          <w:p w14:paraId="62E4AA76" w14:textId="77777777" w:rsidR="004A05E2" w:rsidRPr="004A05E2" w:rsidRDefault="004A05E2" w:rsidP="004A05E2">
            <w:pPr>
              <w:rPr>
                <w:lang w:eastAsia="en-NZ"/>
              </w:rPr>
            </w:pPr>
          </w:p>
        </w:tc>
      </w:tr>
      <w:tr w:rsidR="004A05E2" w:rsidRPr="004A05E2" w14:paraId="625FBD64" w14:textId="77777777" w:rsidTr="007019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
        </w:trPr>
        <w:tc>
          <w:tcPr>
            <w:tcW w:w="1167" w:type="pct"/>
            <w:shd w:val="clear" w:color="auto" w:fill="F2F2F2"/>
            <w:tcMar>
              <w:top w:w="0" w:type="dxa"/>
              <w:left w:w="108" w:type="dxa"/>
              <w:bottom w:w="0" w:type="dxa"/>
              <w:right w:w="108" w:type="dxa"/>
            </w:tcMar>
            <w:vAlign w:val="center"/>
          </w:tcPr>
          <w:p w14:paraId="7979C3EA" w14:textId="77777777" w:rsidR="004A05E2" w:rsidRPr="004A05E2" w:rsidRDefault="004A05E2" w:rsidP="004A05E2">
            <w:pPr>
              <w:rPr>
                <w:lang w:eastAsia="en-NZ"/>
              </w:rPr>
            </w:pPr>
            <w:r w:rsidRPr="004A05E2">
              <w:rPr>
                <w:lang w:eastAsia="en-NZ"/>
              </w:rPr>
              <w:t>Date</w:t>
            </w:r>
          </w:p>
        </w:tc>
        <w:tc>
          <w:tcPr>
            <w:tcW w:w="3833" w:type="pct"/>
            <w:shd w:val="clear" w:color="auto" w:fill="auto"/>
            <w:tcMar>
              <w:top w:w="0" w:type="dxa"/>
              <w:left w:w="108" w:type="dxa"/>
              <w:bottom w:w="0" w:type="dxa"/>
              <w:right w:w="108" w:type="dxa"/>
            </w:tcMar>
            <w:vAlign w:val="center"/>
          </w:tcPr>
          <w:p w14:paraId="4F5DF3D3" w14:textId="77777777" w:rsidR="004A05E2" w:rsidRPr="004A05E2" w:rsidRDefault="004A05E2" w:rsidP="004A05E2">
            <w:pPr>
              <w:rPr>
                <w:lang w:eastAsia="en-NZ"/>
              </w:rPr>
            </w:pPr>
          </w:p>
        </w:tc>
      </w:tr>
      <w:bookmarkEnd w:id="5"/>
    </w:tbl>
    <w:p w14:paraId="33828733" w14:textId="77777777" w:rsidR="00EC0EE2" w:rsidRPr="003E15F5" w:rsidRDefault="00EC0EE2" w:rsidP="00EC0EE2">
      <w:pPr>
        <w:rPr>
          <w:lang w:eastAsia="en-NZ"/>
        </w:rPr>
      </w:pPr>
    </w:p>
    <w:sectPr w:rsidR="00EC0EE2" w:rsidRPr="003E15F5" w:rsidSect="00B10CAD">
      <w:headerReference w:type="default" r:id="rId13"/>
      <w:footerReference w:type="default" r:id="rId14"/>
      <w:pgSz w:w="11906" w:h="16838" w:code="9"/>
      <w:pgMar w:top="709" w:right="1418"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715B8" w14:textId="77777777" w:rsidR="0067788B" w:rsidRDefault="0067788B" w:rsidP="00B10CAD">
      <w:r>
        <w:separator/>
      </w:r>
    </w:p>
  </w:endnote>
  <w:endnote w:type="continuationSeparator" w:id="0">
    <w:p w14:paraId="653AC46F" w14:textId="77777777" w:rsidR="0067788B" w:rsidRDefault="0067788B" w:rsidP="00B10CAD">
      <w:r>
        <w:continuationSeparator/>
      </w:r>
    </w:p>
  </w:endnote>
  <w:endnote w:type="continuationNotice" w:id="1">
    <w:p w14:paraId="6FA16613" w14:textId="77777777" w:rsidR="0067788B" w:rsidRDefault="006778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ter">
    <w:panose1 w:val="02000503000000020004"/>
    <w:charset w:val="00"/>
    <w:family w:val="auto"/>
    <w:pitch w:val="variable"/>
    <w:sig w:usb0="E00002FF" w:usb1="1200A1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Palatino">
    <w:altName w:val="Book Antiqua"/>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2129969262"/>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5C43A0A" w14:textId="5FF7C62E" w:rsidR="00EC0EE2" w:rsidRPr="00EC0EE2" w:rsidRDefault="00EC0EE2">
            <w:pPr>
              <w:pStyle w:val="Footer"/>
              <w:jc w:val="right"/>
              <w:rPr>
                <w:sz w:val="18"/>
                <w:szCs w:val="18"/>
              </w:rPr>
            </w:pPr>
            <w:r w:rsidRPr="00EC0EE2">
              <w:rPr>
                <w:sz w:val="18"/>
                <w:szCs w:val="18"/>
              </w:rPr>
              <w:t xml:space="preserve">Page </w:t>
            </w:r>
            <w:r w:rsidRPr="00EC0EE2">
              <w:rPr>
                <w:b/>
                <w:bCs/>
                <w:sz w:val="18"/>
                <w:szCs w:val="18"/>
              </w:rPr>
              <w:fldChar w:fldCharType="begin"/>
            </w:r>
            <w:r w:rsidRPr="00EC0EE2">
              <w:rPr>
                <w:b/>
                <w:bCs/>
                <w:sz w:val="18"/>
                <w:szCs w:val="18"/>
              </w:rPr>
              <w:instrText xml:space="preserve"> PAGE </w:instrText>
            </w:r>
            <w:r w:rsidRPr="00EC0EE2">
              <w:rPr>
                <w:b/>
                <w:bCs/>
                <w:sz w:val="18"/>
                <w:szCs w:val="18"/>
              </w:rPr>
              <w:fldChar w:fldCharType="separate"/>
            </w:r>
            <w:r w:rsidRPr="00EC0EE2">
              <w:rPr>
                <w:b/>
                <w:bCs/>
                <w:noProof/>
                <w:sz w:val="18"/>
                <w:szCs w:val="18"/>
              </w:rPr>
              <w:t>2</w:t>
            </w:r>
            <w:r w:rsidRPr="00EC0EE2">
              <w:rPr>
                <w:b/>
                <w:bCs/>
                <w:sz w:val="18"/>
                <w:szCs w:val="18"/>
              </w:rPr>
              <w:fldChar w:fldCharType="end"/>
            </w:r>
            <w:r w:rsidRPr="00EC0EE2">
              <w:rPr>
                <w:sz w:val="18"/>
                <w:szCs w:val="18"/>
              </w:rPr>
              <w:t xml:space="preserve"> of </w:t>
            </w:r>
            <w:r w:rsidRPr="00EC0EE2">
              <w:rPr>
                <w:b/>
                <w:bCs/>
                <w:sz w:val="18"/>
                <w:szCs w:val="18"/>
              </w:rPr>
              <w:fldChar w:fldCharType="begin"/>
            </w:r>
            <w:r w:rsidRPr="00EC0EE2">
              <w:rPr>
                <w:b/>
                <w:bCs/>
                <w:sz w:val="18"/>
                <w:szCs w:val="18"/>
              </w:rPr>
              <w:instrText xml:space="preserve"> NUMPAGES  </w:instrText>
            </w:r>
            <w:r w:rsidRPr="00EC0EE2">
              <w:rPr>
                <w:b/>
                <w:bCs/>
                <w:sz w:val="18"/>
                <w:szCs w:val="18"/>
              </w:rPr>
              <w:fldChar w:fldCharType="separate"/>
            </w:r>
            <w:r w:rsidRPr="00EC0EE2">
              <w:rPr>
                <w:b/>
                <w:bCs/>
                <w:noProof/>
                <w:sz w:val="18"/>
                <w:szCs w:val="18"/>
              </w:rPr>
              <w:t>2</w:t>
            </w:r>
            <w:r w:rsidRPr="00EC0EE2">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09B30" w14:textId="77777777" w:rsidR="0067788B" w:rsidRDefault="0067788B" w:rsidP="00B10CAD">
      <w:r>
        <w:separator/>
      </w:r>
    </w:p>
  </w:footnote>
  <w:footnote w:type="continuationSeparator" w:id="0">
    <w:p w14:paraId="00110113" w14:textId="77777777" w:rsidR="0067788B" w:rsidRDefault="0067788B" w:rsidP="00B10CAD">
      <w:r>
        <w:continuationSeparator/>
      </w:r>
    </w:p>
  </w:footnote>
  <w:footnote w:type="continuationNotice" w:id="1">
    <w:p w14:paraId="1A1B6ED8" w14:textId="77777777" w:rsidR="0067788B" w:rsidRDefault="006778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8E7F" w14:textId="0C0C356C" w:rsidR="00883EAD" w:rsidRDefault="00AE0406" w:rsidP="00883EAD">
    <w:sdt>
      <w:sdtPr>
        <w:id w:val="-220521995"/>
        <w:docPartObj>
          <w:docPartGallery w:val="Watermarks"/>
          <w:docPartUnique/>
        </w:docPartObj>
      </w:sdtPr>
      <w:sdtEndPr/>
      <w:sdtContent>
        <w:r>
          <w:rPr>
            <w:noProof/>
          </w:rPr>
          <w:pict w14:anchorId="00603F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83EAD">
      <w:t>Draft for feedback (</w:t>
    </w:r>
    <w:r w:rsidR="008B1692">
      <w:t xml:space="preserve">November </w:t>
    </w:r>
    <w:r w:rsidR="00883EAD">
      <w:t>2023)</w:t>
    </w:r>
  </w:p>
  <w:p w14:paraId="174B122E" w14:textId="4728865D" w:rsidR="00883EAD" w:rsidRDefault="00883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30454"/>
    <w:multiLevelType w:val="hybridMultilevel"/>
    <w:tmpl w:val="85B02EC4"/>
    <w:lvl w:ilvl="0" w:tplc="04090001">
      <w:start w:val="1"/>
      <w:numFmt w:val="bullet"/>
      <w:lvlText w:val=""/>
      <w:lvlJc w:val="left"/>
      <w:pPr>
        <w:ind w:left="1316" w:hanging="360"/>
      </w:pPr>
      <w:rPr>
        <w:rFonts w:ascii="Symbol" w:hAnsi="Symbol" w:hint="default"/>
      </w:rPr>
    </w:lvl>
    <w:lvl w:ilvl="1" w:tplc="04090003" w:tentative="1">
      <w:start w:val="1"/>
      <w:numFmt w:val="bullet"/>
      <w:lvlText w:val="o"/>
      <w:lvlJc w:val="left"/>
      <w:pPr>
        <w:ind w:left="2036" w:hanging="360"/>
      </w:pPr>
      <w:rPr>
        <w:rFonts w:ascii="Courier New" w:hAnsi="Courier New" w:cs="Courier New" w:hint="default"/>
      </w:rPr>
    </w:lvl>
    <w:lvl w:ilvl="2" w:tplc="04090005" w:tentative="1">
      <w:start w:val="1"/>
      <w:numFmt w:val="bullet"/>
      <w:lvlText w:val=""/>
      <w:lvlJc w:val="left"/>
      <w:pPr>
        <w:ind w:left="2756" w:hanging="360"/>
      </w:pPr>
      <w:rPr>
        <w:rFonts w:ascii="Wingdings" w:hAnsi="Wingdings" w:hint="default"/>
      </w:rPr>
    </w:lvl>
    <w:lvl w:ilvl="3" w:tplc="04090001" w:tentative="1">
      <w:start w:val="1"/>
      <w:numFmt w:val="bullet"/>
      <w:lvlText w:val=""/>
      <w:lvlJc w:val="left"/>
      <w:pPr>
        <w:ind w:left="3476" w:hanging="360"/>
      </w:pPr>
      <w:rPr>
        <w:rFonts w:ascii="Symbol" w:hAnsi="Symbol" w:hint="default"/>
      </w:rPr>
    </w:lvl>
    <w:lvl w:ilvl="4" w:tplc="04090003" w:tentative="1">
      <w:start w:val="1"/>
      <w:numFmt w:val="bullet"/>
      <w:lvlText w:val="o"/>
      <w:lvlJc w:val="left"/>
      <w:pPr>
        <w:ind w:left="4196" w:hanging="360"/>
      </w:pPr>
      <w:rPr>
        <w:rFonts w:ascii="Courier New" w:hAnsi="Courier New" w:cs="Courier New" w:hint="default"/>
      </w:rPr>
    </w:lvl>
    <w:lvl w:ilvl="5" w:tplc="04090005" w:tentative="1">
      <w:start w:val="1"/>
      <w:numFmt w:val="bullet"/>
      <w:lvlText w:val=""/>
      <w:lvlJc w:val="left"/>
      <w:pPr>
        <w:ind w:left="4916" w:hanging="360"/>
      </w:pPr>
      <w:rPr>
        <w:rFonts w:ascii="Wingdings" w:hAnsi="Wingdings" w:hint="default"/>
      </w:rPr>
    </w:lvl>
    <w:lvl w:ilvl="6" w:tplc="04090001" w:tentative="1">
      <w:start w:val="1"/>
      <w:numFmt w:val="bullet"/>
      <w:lvlText w:val=""/>
      <w:lvlJc w:val="left"/>
      <w:pPr>
        <w:ind w:left="5636" w:hanging="360"/>
      </w:pPr>
      <w:rPr>
        <w:rFonts w:ascii="Symbol" w:hAnsi="Symbol" w:hint="default"/>
      </w:rPr>
    </w:lvl>
    <w:lvl w:ilvl="7" w:tplc="04090003" w:tentative="1">
      <w:start w:val="1"/>
      <w:numFmt w:val="bullet"/>
      <w:lvlText w:val="o"/>
      <w:lvlJc w:val="left"/>
      <w:pPr>
        <w:ind w:left="6356" w:hanging="360"/>
      </w:pPr>
      <w:rPr>
        <w:rFonts w:ascii="Courier New" w:hAnsi="Courier New" w:cs="Courier New" w:hint="default"/>
      </w:rPr>
    </w:lvl>
    <w:lvl w:ilvl="8" w:tplc="04090005" w:tentative="1">
      <w:start w:val="1"/>
      <w:numFmt w:val="bullet"/>
      <w:lvlText w:val=""/>
      <w:lvlJc w:val="left"/>
      <w:pPr>
        <w:ind w:left="7076" w:hanging="360"/>
      </w:pPr>
      <w:rPr>
        <w:rFonts w:ascii="Wingdings" w:hAnsi="Wingdings" w:hint="default"/>
      </w:rPr>
    </w:lvl>
  </w:abstractNum>
  <w:abstractNum w:abstractNumId="1" w15:restartNumberingAfterBreak="0">
    <w:nsid w:val="1A2A6B53"/>
    <w:multiLevelType w:val="multilevel"/>
    <w:tmpl w:val="22A6805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18D4DB7"/>
    <w:multiLevelType w:val="hybridMultilevel"/>
    <w:tmpl w:val="F18C42DE"/>
    <w:lvl w:ilvl="0" w:tplc="C26E9DDA">
      <w:start w:val="1"/>
      <w:numFmt w:val="decimal"/>
      <w:pStyle w:val="Heading2"/>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2B23C1B"/>
    <w:multiLevelType w:val="hybridMultilevel"/>
    <w:tmpl w:val="F954943C"/>
    <w:lvl w:ilvl="0" w:tplc="4C20F936">
      <w:start w:val="1"/>
      <w:numFmt w:val="lowerLetter"/>
      <w:lvlText w:val="%1)"/>
      <w:lvlJc w:val="left"/>
      <w:pPr>
        <w:ind w:left="915" w:hanging="360"/>
      </w:pPr>
      <w:rPr>
        <w:rFonts w:ascii="Arial" w:eastAsia="Times New Roman" w:hAnsi="Arial" w:cs="Arial"/>
      </w:rPr>
    </w:lvl>
    <w:lvl w:ilvl="1" w:tplc="14090019" w:tentative="1">
      <w:start w:val="1"/>
      <w:numFmt w:val="lowerLetter"/>
      <w:lvlText w:val="%2."/>
      <w:lvlJc w:val="left"/>
      <w:pPr>
        <w:ind w:left="1635" w:hanging="360"/>
      </w:pPr>
    </w:lvl>
    <w:lvl w:ilvl="2" w:tplc="1409001B" w:tentative="1">
      <w:start w:val="1"/>
      <w:numFmt w:val="lowerRoman"/>
      <w:lvlText w:val="%3."/>
      <w:lvlJc w:val="right"/>
      <w:pPr>
        <w:ind w:left="2355" w:hanging="180"/>
      </w:pPr>
    </w:lvl>
    <w:lvl w:ilvl="3" w:tplc="1409000F" w:tentative="1">
      <w:start w:val="1"/>
      <w:numFmt w:val="decimal"/>
      <w:lvlText w:val="%4."/>
      <w:lvlJc w:val="left"/>
      <w:pPr>
        <w:ind w:left="3075" w:hanging="360"/>
      </w:pPr>
    </w:lvl>
    <w:lvl w:ilvl="4" w:tplc="14090019" w:tentative="1">
      <w:start w:val="1"/>
      <w:numFmt w:val="lowerLetter"/>
      <w:lvlText w:val="%5."/>
      <w:lvlJc w:val="left"/>
      <w:pPr>
        <w:ind w:left="3795" w:hanging="360"/>
      </w:pPr>
    </w:lvl>
    <w:lvl w:ilvl="5" w:tplc="1409001B" w:tentative="1">
      <w:start w:val="1"/>
      <w:numFmt w:val="lowerRoman"/>
      <w:lvlText w:val="%6."/>
      <w:lvlJc w:val="right"/>
      <w:pPr>
        <w:ind w:left="4515" w:hanging="180"/>
      </w:pPr>
    </w:lvl>
    <w:lvl w:ilvl="6" w:tplc="1409000F" w:tentative="1">
      <w:start w:val="1"/>
      <w:numFmt w:val="decimal"/>
      <w:lvlText w:val="%7."/>
      <w:lvlJc w:val="left"/>
      <w:pPr>
        <w:ind w:left="5235" w:hanging="360"/>
      </w:pPr>
    </w:lvl>
    <w:lvl w:ilvl="7" w:tplc="14090019" w:tentative="1">
      <w:start w:val="1"/>
      <w:numFmt w:val="lowerLetter"/>
      <w:lvlText w:val="%8."/>
      <w:lvlJc w:val="left"/>
      <w:pPr>
        <w:ind w:left="5955" w:hanging="360"/>
      </w:pPr>
    </w:lvl>
    <w:lvl w:ilvl="8" w:tplc="1409001B" w:tentative="1">
      <w:start w:val="1"/>
      <w:numFmt w:val="lowerRoman"/>
      <w:lvlText w:val="%9."/>
      <w:lvlJc w:val="right"/>
      <w:pPr>
        <w:ind w:left="6675" w:hanging="180"/>
      </w:pPr>
    </w:lvl>
  </w:abstractNum>
  <w:abstractNum w:abstractNumId="4" w15:restartNumberingAfterBreak="0">
    <w:nsid w:val="23B21252"/>
    <w:multiLevelType w:val="hybridMultilevel"/>
    <w:tmpl w:val="2B40B6F0"/>
    <w:lvl w:ilvl="0" w:tplc="748A2C6A">
      <w:start w:val="1"/>
      <w:numFmt w:val="bullet"/>
      <w:pStyle w:val="bullets"/>
      <w:lvlText w:val="-"/>
      <w:lvlJc w:val="left"/>
      <w:pPr>
        <w:tabs>
          <w:tab w:val="num" w:pos="360"/>
        </w:tabs>
        <w:ind w:left="360" w:hanging="360"/>
      </w:pPr>
      <w:rPr>
        <w:rFonts w:hAnsi="Courier New"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2B076EB7"/>
    <w:multiLevelType w:val="multilevel"/>
    <w:tmpl w:val="894462B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8C084A"/>
    <w:multiLevelType w:val="multilevel"/>
    <w:tmpl w:val="7320173A"/>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45319A2"/>
    <w:multiLevelType w:val="hybridMultilevel"/>
    <w:tmpl w:val="0122AEAA"/>
    <w:lvl w:ilvl="0" w:tplc="4FF85A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523FF6"/>
    <w:multiLevelType w:val="hybridMultilevel"/>
    <w:tmpl w:val="622A7070"/>
    <w:lvl w:ilvl="0" w:tplc="14090001">
      <w:start w:val="1"/>
      <w:numFmt w:val="bullet"/>
      <w:lvlText w:val=""/>
      <w:lvlJc w:val="left"/>
      <w:pPr>
        <w:ind w:left="720" w:hanging="360"/>
      </w:pPr>
      <w:rPr>
        <w:rFonts w:ascii="Symbol" w:hAnsi="Symbol" w:hint="default"/>
      </w:rPr>
    </w:lvl>
    <w:lvl w:ilvl="1" w:tplc="1409000F">
      <w:start w:val="1"/>
      <w:numFmt w:val="decimal"/>
      <w:lvlText w:val="%2."/>
      <w:lvlJc w:val="left"/>
      <w:pPr>
        <w:ind w:left="1440" w:hanging="360"/>
      </w:pPr>
      <w:rPr>
        <w:rFonts w:hint="default"/>
      </w:rPr>
    </w:lvl>
    <w:lvl w:ilvl="2" w:tplc="14090005">
      <w:start w:val="1"/>
      <w:numFmt w:val="bullet"/>
      <w:lvlText w:val=""/>
      <w:lvlJc w:val="left"/>
      <w:pPr>
        <w:ind w:left="2160" w:hanging="360"/>
      </w:pPr>
      <w:rPr>
        <w:rFonts w:ascii="Wingdings" w:hAnsi="Wingdings" w:hint="default"/>
      </w:rPr>
    </w:lvl>
    <w:lvl w:ilvl="3" w:tplc="F4D88AE0">
      <w:start w:val="7"/>
      <w:numFmt w:val="bullet"/>
      <w:lvlText w:val="-"/>
      <w:lvlJc w:val="left"/>
      <w:pPr>
        <w:ind w:left="2880" w:hanging="360"/>
      </w:pPr>
      <w:rPr>
        <w:rFonts w:ascii="Arial" w:eastAsia="Times New Roman" w:hAnsi="Arial" w:cs="Aria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17B4753"/>
    <w:multiLevelType w:val="hybridMultilevel"/>
    <w:tmpl w:val="A080EBA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3444D38"/>
    <w:multiLevelType w:val="multilevel"/>
    <w:tmpl w:val="3C44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133C02"/>
    <w:multiLevelType w:val="hybridMultilevel"/>
    <w:tmpl w:val="A1222C76"/>
    <w:lvl w:ilvl="0" w:tplc="4FF85A88">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5BE4665"/>
    <w:multiLevelType w:val="multilevel"/>
    <w:tmpl w:val="99FCF844"/>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6CF27BF"/>
    <w:multiLevelType w:val="multilevel"/>
    <w:tmpl w:val="2F74E5C6"/>
    <w:lvl w:ilvl="0">
      <w:start w:val="1"/>
      <w:numFmt w:val="decimal"/>
      <w:lvlText w:val="%1."/>
      <w:lvlJc w:val="left"/>
      <w:pPr>
        <w:tabs>
          <w:tab w:val="num" w:pos="1434"/>
        </w:tabs>
        <w:ind w:left="1434" w:hanging="360"/>
      </w:pPr>
    </w:lvl>
    <w:lvl w:ilvl="1">
      <w:start w:val="1"/>
      <w:numFmt w:val="decimal"/>
      <w:lvlText w:val="%2."/>
      <w:lvlJc w:val="left"/>
      <w:pPr>
        <w:tabs>
          <w:tab w:val="num" w:pos="2154"/>
        </w:tabs>
        <w:ind w:left="2154" w:hanging="360"/>
      </w:pPr>
    </w:lvl>
    <w:lvl w:ilvl="2">
      <w:start w:val="8"/>
      <w:numFmt w:val="decimal"/>
      <w:lvlText w:val="%3"/>
      <w:lvlJc w:val="left"/>
      <w:pPr>
        <w:ind w:left="2874" w:hanging="360"/>
      </w:pPr>
      <w:rPr>
        <w:rFonts w:hint="default"/>
      </w:rPr>
    </w:lvl>
    <w:lvl w:ilvl="3">
      <w:start w:val="1"/>
      <w:numFmt w:val="decimal"/>
      <w:lvlText w:val="%4."/>
      <w:lvlJc w:val="left"/>
      <w:pPr>
        <w:tabs>
          <w:tab w:val="num" w:pos="3594"/>
        </w:tabs>
        <w:ind w:left="3594" w:hanging="360"/>
      </w:pPr>
    </w:lvl>
    <w:lvl w:ilvl="4" w:tentative="1">
      <w:start w:val="1"/>
      <w:numFmt w:val="decimal"/>
      <w:lvlText w:val="%5."/>
      <w:lvlJc w:val="left"/>
      <w:pPr>
        <w:tabs>
          <w:tab w:val="num" w:pos="4314"/>
        </w:tabs>
        <w:ind w:left="4314" w:hanging="360"/>
      </w:pPr>
    </w:lvl>
    <w:lvl w:ilvl="5" w:tentative="1">
      <w:start w:val="1"/>
      <w:numFmt w:val="decimal"/>
      <w:lvlText w:val="%6."/>
      <w:lvlJc w:val="left"/>
      <w:pPr>
        <w:tabs>
          <w:tab w:val="num" w:pos="5034"/>
        </w:tabs>
        <w:ind w:left="5034" w:hanging="360"/>
      </w:pPr>
    </w:lvl>
    <w:lvl w:ilvl="6" w:tentative="1">
      <w:start w:val="1"/>
      <w:numFmt w:val="decimal"/>
      <w:lvlText w:val="%7."/>
      <w:lvlJc w:val="left"/>
      <w:pPr>
        <w:tabs>
          <w:tab w:val="num" w:pos="5754"/>
        </w:tabs>
        <w:ind w:left="5754" w:hanging="360"/>
      </w:pPr>
    </w:lvl>
    <w:lvl w:ilvl="7" w:tentative="1">
      <w:start w:val="1"/>
      <w:numFmt w:val="decimal"/>
      <w:lvlText w:val="%8."/>
      <w:lvlJc w:val="left"/>
      <w:pPr>
        <w:tabs>
          <w:tab w:val="num" w:pos="6474"/>
        </w:tabs>
        <w:ind w:left="6474" w:hanging="360"/>
      </w:pPr>
    </w:lvl>
    <w:lvl w:ilvl="8" w:tentative="1">
      <w:start w:val="1"/>
      <w:numFmt w:val="decimal"/>
      <w:lvlText w:val="%9."/>
      <w:lvlJc w:val="left"/>
      <w:pPr>
        <w:tabs>
          <w:tab w:val="num" w:pos="7194"/>
        </w:tabs>
        <w:ind w:left="7194" w:hanging="360"/>
      </w:pPr>
    </w:lvl>
  </w:abstractNum>
  <w:abstractNum w:abstractNumId="14" w15:restartNumberingAfterBreak="0">
    <w:nsid w:val="4E00292C"/>
    <w:multiLevelType w:val="hybridMultilevel"/>
    <w:tmpl w:val="72CC5794"/>
    <w:lvl w:ilvl="0" w:tplc="14090001">
      <w:start w:val="1"/>
      <w:numFmt w:val="bullet"/>
      <w:lvlText w:val=""/>
      <w:lvlJc w:val="left"/>
      <w:pPr>
        <w:ind w:left="720" w:hanging="360"/>
      </w:pPr>
      <w:rPr>
        <w:rFonts w:ascii="Symbol" w:hAnsi="Symbol" w:hint="default"/>
      </w:rPr>
    </w:lvl>
    <w:lvl w:ilvl="1" w:tplc="14090003">
      <w:start w:val="1"/>
      <w:numFmt w:val="decimal"/>
      <w:lvlText w:val="%2."/>
      <w:lvlJc w:val="left"/>
      <w:pPr>
        <w:tabs>
          <w:tab w:val="num" w:pos="1440"/>
        </w:tabs>
        <w:ind w:left="1440" w:hanging="360"/>
      </w:pPr>
    </w:lvl>
    <w:lvl w:ilvl="2" w:tplc="14090005">
      <w:start w:val="1"/>
      <w:numFmt w:val="decimal"/>
      <w:lvlText w:val="%3."/>
      <w:lvlJc w:val="left"/>
      <w:pPr>
        <w:tabs>
          <w:tab w:val="num" w:pos="2160"/>
        </w:tabs>
        <w:ind w:left="2160" w:hanging="360"/>
      </w:pPr>
    </w:lvl>
    <w:lvl w:ilvl="3" w:tplc="14090001">
      <w:start w:val="1"/>
      <w:numFmt w:val="decimal"/>
      <w:lvlText w:val="%4."/>
      <w:lvlJc w:val="left"/>
      <w:pPr>
        <w:tabs>
          <w:tab w:val="num" w:pos="2880"/>
        </w:tabs>
        <w:ind w:left="2880" w:hanging="360"/>
      </w:pPr>
    </w:lvl>
    <w:lvl w:ilvl="4" w:tplc="14090003">
      <w:start w:val="1"/>
      <w:numFmt w:val="decimal"/>
      <w:lvlText w:val="%5."/>
      <w:lvlJc w:val="left"/>
      <w:pPr>
        <w:tabs>
          <w:tab w:val="num" w:pos="3600"/>
        </w:tabs>
        <w:ind w:left="3600" w:hanging="360"/>
      </w:pPr>
    </w:lvl>
    <w:lvl w:ilvl="5" w:tplc="14090005">
      <w:start w:val="1"/>
      <w:numFmt w:val="decimal"/>
      <w:lvlText w:val="%6."/>
      <w:lvlJc w:val="left"/>
      <w:pPr>
        <w:tabs>
          <w:tab w:val="num" w:pos="4320"/>
        </w:tabs>
        <w:ind w:left="4320" w:hanging="360"/>
      </w:pPr>
    </w:lvl>
    <w:lvl w:ilvl="6" w:tplc="14090001">
      <w:start w:val="1"/>
      <w:numFmt w:val="decimal"/>
      <w:lvlText w:val="%7."/>
      <w:lvlJc w:val="left"/>
      <w:pPr>
        <w:tabs>
          <w:tab w:val="num" w:pos="5040"/>
        </w:tabs>
        <w:ind w:left="5040" w:hanging="360"/>
      </w:pPr>
    </w:lvl>
    <w:lvl w:ilvl="7" w:tplc="14090003">
      <w:start w:val="1"/>
      <w:numFmt w:val="decimal"/>
      <w:lvlText w:val="%8."/>
      <w:lvlJc w:val="left"/>
      <w:pPr>
        <w:tabs>
          <w:tab w:val="num" w:pos="5760"/>
        </w:tabs>
        <w:ind w:left="5760" w:hanging="360"/>
      </w:pPr>
    </w:lvl>
    <w:lvl w:ilvl="8" w:tplc="14090005">
      <w:start w:val="1"/>
      <w:numFmt w:val="decimal"/>
      <w:lvlText w:val="%9."/>
      <w:lvlJc w:val="left"/>
      <w:pPr>
        <w:tabs>
          <w:tab w:val="num" w:pos="6480"/>
        </w:tabs>
        <w:ind w:left="6480" w:hanging="360"/>
      </w:pPr>
    </w:lvl>
  </w:abstractNum>
  <w:abstractNum w:abstractNumId="15" w15:restartNumberingAfterBreak="0">
    <w:nsid w:val="4E9E467C"/>
    <w:multiLevelType w:val="multilevel"/>
    <w:tmpl w:val="8326A862"/>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A23462"/>
    <w:multiLevelType w:val="hybridMultilevel"/>
    <w:tmpl w:val="0E7287AA"/>
    <w:lvl w:ilvl="0" w:tplc="4C20F936">
      <w:start w:val="1"/>
      <w:numFmt w:val="lowerLetter"/>
      <w:lvlText w:val="%1)"/>
      <w:lvlJc w:val="left"/>
      <w:pPr>
        <w:ind w:left="915" w:hanging="360"/>
      </w:pPr>
      <w:rPr>
        <w:rFonts w:ascii="Arial" w:eastAsia="Times New Roman" w:hAnsi="Arial" w:cs="Arial"/>
      </w:rPr>
    </w:lvl>
    <w:lvl w:ilvl="1" w:tplc="14090019" w:tentative="1">
      <w:start w:val="1"/>
      <w:numFmt w:val="lowerLetter"/>
      <w:lvlText w:val="%2."/>
      <w:lvlJc w:val="left"/>
      <w:pPr>
        <w:ind w:left="1635" w:hanging="360"/>
      </w:pPr>
    </w:lvl>
    <w:lvl w:ilvl="2" w:tplc="1409001B" w:tentative="1">
      <w:start w:val="1"/>
      <w:numFmt w:val="lowerRoman"/>
      <w:lvlText w:val="%3."/>
      <w:lvlJc w:val="right"/>
      <w:pPr>
        <w:ind w:left="2355" w:hanging="180"/>
      </w:pPr>
    </w:lvl>
    <w:lvl w:ilvl="3" w:tplc="1409000F" w:tentative="1">
      <w:start w:val="1"/>
      <w:numFmt w:val="decimal"/>
      <w:lvlText w:val="%4."/>
      <w:lvlJc w:val="left"/>
      <w:pPr>
        <w:ind w:left="3075" w:hanging="360"/>
      </w:pPr>
    </w:lvl>
    <w:lvl w:ilvl="4" w:tplc="14090019" w:tentative="1">
      <w:start w:val="1"/>
      <w:numFmt w:val="lowerLetter"/>
      <w:lvlText w:val="%5."/>
      <w:lvlJc w:val="left"/>
      <w:pPr>
        <w:ind w:left="3795" w:hanging="360"/>
      </w:pPr>
    </w:lvl>
    <w:lvl w:ilvl="5" w:tplc="1409001B" w:tentative="1">
      <w:start w:val="1"/>
      <w:numFmt w:val="lowerRoman"/>
      <w:lvlText w:val="%6."/>
      <w:lvlJc w:val="right"/>
      <w:pPr>
        <w:ind w:left="4515" w:hanging="180"/>
      </w:pPr>
    </w:lvl>
    <w:lvl w:ilvl="6" w:tplc="1409000F" w:tentative="1">
      <w:start w:val="1"/>
      <w:numFmt w:val="decimal"/>
      <w:lvlText w:val="%7."/>
      <w:lvlJc w:val="left"/>
      <w:pPr>
        <w:ind w:left="5235" w:hanging="360"/>
      </w:pPr>
    </w:lvl>
    <w:lvl w:ilvl="7" w:tplc="14090019" w:tentative="1">
      <w:start w:val="1"/>
      <w:numFmt w:val="lowerLetter"/>
      <w:lvlText w:val="%8."/>
      <w:lvlJc w:val="left"/>
      <w:pPr>
        <w:ind w:left="5955" w:hanging="360"/>
      </w:pPr>
    </w:lvl>
    <w:lvl w:ilvl="8" w:tplc="1409001B" w:tentative="1">
      <w:start w:val="1"/>
      <w:numFmt w:val="lowerRoman"/>
      <w:lvlText w:val="%9."/>
      <w:lvlJc w:val="right"/>
      <w:pPr>
        <w:ind w:left="6675" w:hanging="180"/>
      </w:pPr>
    </w:lvl>
  </w:abstractNum>
  <w:abstractNum w:abstractNumId="17" w15:restartNumberingAfterBreak="0">
    <w:nsid w:val="62F77B19"/>
    <w:multiLevelType w:val="hybridMultilevel"/>
    <w:tmpl w:val="A72855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5F06C5F"/>
    <w:multiLevelType w:val="multilevel"/>
    <w:tmpl w:val="AAC26E0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61C121A"/>
    <w:multiLevelType w:val="multilevel"/>
    <w:tmpl w:val="448AB7B0"/>
    <w:lvl w:ilvl="0">
      <w:start w:val="1"/>
      <w:numFmt w:val="decimal"/>
      <w:lvlText w:val="%1"/>
      <w:lvlJc w:val="left"/>
      <w:pPr>
        <w:ind w:left="360" w:hanging="360"/>
      </w:pPr>
      <w:rPr>
        <w:rFonts w:eastAsia="Times New Roman" w:hint="default"/>
      </w:rPr>
    </w:lvl>
    <w:lvl w:ilvl="1">
      <w:start w:val="4"/>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20" w15:restartNumberingAfterBreak="0">
    <w:nsid w:val="66A87B8C"/>
    <w:multiLevelType w:val="hybridMultilevel"/>
    <w:tmpl w:val="1D5CC0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FA433C1"/>
    <w:multiLevelType w:val="hybridMultilevel"/>
    <w:tmpl w:val="6EAC2F1A"/>
    <w:lvl w:ilvl="0" w:tplc="4FF85A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9C0174"/>
    <w:multiLevelType w:val="multilevel"/>
    <w:tmpl w:val="2F74E5C6"/>
    <w:lvl w:ilvl="0">
      <w:start w:val="1"/>
      <w:numFmt w:val="decimal"/>
      <w:lvlText w:val="%1."/>
      <w:lvlJc w:val="left"/>
      <w:pPr>
        <w:tabs>
          <w:tab w:val="num" w:pos="1434"/>
        </w:tabs>
        <w:ind w:left="1434" w:hanging="360"/>
      </w:pPr>
    </w:lvl>
    <w:lvl w:ilvl="1">
      <w:start w:val="1"/>
      <w:numFmt w:val="decimal"/>
      <w:lvlText w:val="%2."/>
      <w:lvlJc w:val="left"/>
      <w:pPr>
        <w:tabs>
          <w:tab w:val="num" w:pos="2154"/>
        </w:tabs>
        <w:ind w:left="2154" w:hanging="360"/>
      </w:pPr>
    </w:lvl>
    <w:lvl w:ilvl="2">
      <w:start w:val="8"/>
      <w:numFmt w:val="decimal"/>
      <w:lvlText w:val="%3"/>
      <w:lvlJc w:val="left"/>
      <w:pPr>
        <w:ind w:left="2874" w:hanging="360"/>
      </w:pPr>
      <w:rPr>
        <w:rFonts w:hint="default"/>
      </w:rPr>
    </w:lvl>
    <w:lvl w:ilvl="3">
      <w:start w:val="1"/>
      <w:numFmt w:val="decimal"/>
      <w:lvlText w:val="%4."/>
      <w:lvlJc w:val="left"/>
      <w:pPr>
        <w:tabs>
          <w:tab w:val="num" w:pos="3594"/>
        </w:tabs>
        <w:ind w:left="3594" w:hanging="360"/>
      </w:pPr>
    </w:lvl>
    <w:lvl w:ilvl="4" w:tentative="1">
      <w:start w:val="1"/>
      <w:numFmt w:val="decimal"/>
      <w:lvlText w:val="%5."/>
      <w:lvlJc w:val="left"/>
      <w:pPr>
        <w:tabs>
          <w:tab w:val="num" w:pos="4314"/>
        </w:tabs>
        <w:ind w:left="4314" w:hanging="360"/>
      </w:pPr>
    </w:lvl>
    <w:lvl w:ilvl="5" w:tentative="1">
      <w:start w:val="1"/>
      <w:numFmt w:val="decimal"/>
      <w:lvlText w:val="%6."/>
      <w:lvlJc w:val="left"/>
      <w:pPr>
        <w:tabs>
          <w:tab w:val="num" w:pos="5034"/>
        </w:tabs>
        <w:ind w:left="5034" w:hanging="360"/>
      </w:pPr>
    </w:lvl>
    <w:lvl w:ilvl="6" w:tentative="1">
      <w:start w:val="1"/>
      <w:numFmt w:val="decimal"/>
      <w:lvlText w:val="%7."/>
      <w:lvlJc w:val="left"/>
      <w:pPr>
        <w:tabs>
          <w:tab w:val="num" w:pos="5754"/>
        </w:tabs>
        <w:ind w:left="5754" w:hanging="360"/>
      </w:pPr>
    </w:lvl>
    <w:lvl w:ilvl="7" w:tentative="1">
      <w:start w:val="1"/>
      <w:numFmt w:val="decimal"/>
      <w:lvlText w:val="%8."/>
      <w:lvlJc w:val="left"/>
      <w:pPr>
        <w:tabs>
          <w:tab w:val="num" w:pos="6474"/>
        </w:tabs>
        <w:ind w:left="6474" w:hanging="360"/>
      </w:pPr>
    </w:lvl>
    <w:lvl w:ilvl="8" w:tentative="1">
      <w:start w:val="1"/>
      <w:numFmt w:val="decimal"/>
      <w:lvlText w:val="%9."/>
      <w:lvlJc w:val="left"/>
      <w:pPr>
        <w:tabs>
          <w:tab w:val="num" w:pos="7194"/>
        </w:tabs>
        <w:ind w:left="7194" w:hanging="360"/>
      </w:pPr>
    </w:lvl>
  </w:abstractNum>
  <w:abstractNum w:abstractNumId="23" w15:restartNumberingAfterBreak="0">
    <w:nsid w:val="76CD7511"/>
    <w:multiLevelType w:val="multilevel"/>
    <w:tmpl w:val="B0065B2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CF64A1E"/>
    <w:multiLevelType w:val="multilevel"/>
    <w:tmpl w:val="3C0020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69050228">
    <w:abstractNumId w:val="22"/>
  </w:num>
  <w:num w:numId="2" w16cid:durableId="879902649">
    <w:abstractNumId w:val="24"/>
  </w:num>
  <w:num w:numId="3" w16cid:durableId="1195263575">
    <w:abstractNumId w:val="16"/>
  </w:num>
  <w:num w:numId="4" w16cid:durableId="738940333">
    <w:abstractNumId w:val="13"/>
  </w:num>
  <w:num w:numId="5" w16cid:durableId="843742126">
    <w:abstractNumId w:val="23"/>
  </w:num>
  <w:num w:numId="6" w16cid:durableId="123818339">
    <w:abstractNumId w:val="15"/>
  </w:num>
  <w:num w:numId="7" w16cid:durableId="653220660">
    <w:abstractNumId w:val="5"/>
  </w:num>
  <w:num w:numId="8" w16cid:durableId="611715213">
    <w:abstractNumId w:val="8"/>
  </w:num>
  <w:num w:numId="9" w16cid:durableId="1437364420">
    <w:abstractNumId w:val="4"/>
  </w:num>
  <w:num w:numId="10" w16cid:durableId="750322061">
    <w:abstractNumId w:val="6"/>
  </w:num>
  <w:num w:numId="11" w16cid:durableId="796337568">
    <w:abstractNumId w:val="17"/>
  </w:num>
  <w:num w:numId="12" w16cid:durableId="1369991389">
    <w:abstractNumId w:val="3"/>
  </w:num>
  <w:num w:numId="13" w16cid:durableId="1783499067">
    <w:abstractNumId w:val="1"/>
  </w:num>
  <w:num w:numId="14" w16cid:durableId="311061046">
    <w:abstractNumId w:val="12"/>
  </w:num>
  <w:num w:numId="15" w16cid:durableId="1508251879">
    <w:abstractNumId w:val="19"/>
  </w:num>
  <w:num w:numId="16" w16cid:durableId="1994288850">
    <w:abstractNumId w:val="10"/>
  </w:num>
  <w:num w:numId="17" w16cid:durableId="267396781">
    <w:abstractNumId w:val="0"/>
  </w:num>
  <w:num w:numId="18" w16cid:durableId="4904047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87146773">
    <w:abstractNumId w:val="11"/>
  </w:num>
  <w:num w:numId="20" w16cid:durableId="327025339">
    <w:abstractNumId w:val="21"/>
  </w:num>
  <w:num w:numId="21" w16cid:durableId="2095589822">
    <w:abstractNumId w:val="18"/>
  </w:num>
  <w:num w:numId="22" w16cid:durableId="452018628">
    <w:abstractNumId w:val="7"/>
  </w:num>
  <w:num w:numId="23" w16cid:durableId="904296255">
    <w:abstractNumId w:val="20"/>
  </w:num>
  <w:num w:numId="24" w16cid:durableId="712120022">
    <w:abstractNumId w:val="9"/>
  </w:num>
  <w:num w:numId="25" w16cid:durableId="1206068117">
    <w:abstractNumId w:val="9"/>
    <w:lvlOverride w:ilvl="0">
      <w:startOverride w:val="1"/>
    </w:lvlOverride>
  </w:num>
  <w:num w:numId="26" w16cid:durableId="648245799">
    <w:abstractNumId w:val="2"/>
  </w:num>
  <w:num w:numId="27" w16cid:durableId="861672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I0szQxNjIwsjRQ0lEKTi0uzszPAykwqgUAMTz2KCwAAAA="/>
  </w:docVars>
  <w:rsids>
    <w:rsidRoot w:val="00574AC1"/>
    <w:rsid w:val="00020724"/>
    <w:rsid w:val="00026671"/>
    <w:rsid w:val="0002742C"/>
    <w:rsid w:val="0003485C"/>
    <w:rsid w:val="000434A9"/>
    <w:rsid w:val="00061D81"/>
    <w:rsid w:val="00067145"/>
    <w:rsid w:val="000968B2"/>
    <w:rsid w:val="000A067E"/>
    <w:rsid w:val="000A30C7"/>
    <w:rsid w:val="000C28D0"/>
    <w:rsid w:val="000D2B47"/>
    <w:rsid w:val="000E53A6"/>
    <w:rsid w:val="000F4167"/>
    <w:rsid w:val="000F4DAC"/>
    <w:rsid w:val="000F72C5"/>
    <w:rsid w:val="00116060"/>
    <w:rsid w:val="001268F4"/>
    <w:rsid w:val="00145B2F"/>
    <w:rsid w:val="00152B7D"/>
    <w:rsid w:val="00174D7C"/>
    <w:rsid w:val="001832BA"/>
    <w:rsid w:val="001840F9"/>
    <w:rsid w:val="001D7BCF"/>
    <w:rsid w:val="001E1FF6"/>
    <w:rsid w:val="001F0C69"/>
    <w:rsid w:val="00210316"/>
    <w:rsid w:val="0021085D"/>
    <w:rsid w:val="002156A8"/>
    <w:rsid w:val="00240016"/>
    <w:rsid w:val="002613D1"/>
    <w:rsid w:val="00273F69"/>
    <w:rsid w:val="002805F6"/>
    <w:rsid w:val="0028389F"/>
    <w:rsid w:val="00293E09"/>
    <w:rsid w:val="00295FE4"/>
    <w:rsid w:val="002B25D1"/>
    <w:rsid w:val="002B523B"/>
    <w:rsid w:val="002E41AC"/>
    <w:rsid w:val="002E5FED"/>
    <w:rsid w:val="00312076"/>
    <w:rsid w:val="003134AF"/>
    <w:rsid w:val="003265B4"/>
    <w:rsid w:val="0033099A"/>
    <w:rsid w:val="00340D3E"/>
    <w:rsid w:val="0036353E"/>
    <w:rsid w:val="00372BA3"/>
    <w:rsid w:val="00374FE7"/>
    <w:rsid w:val="003A441E"/>
    <w:rsid w:val="003B60BE"/>
    <w:rsid w:val="003D2C48"/>
    <w:rsid w:val="003E15F5"/>
    <w:rsid w:val="003F1736"/>
    <w:rsid w:val="004016B1"/>
    <w:rsid w:val="00462091"/>
    <w:rsid w:val="00464E48"/>
    <w:rsid w:val="0047544F"/>
    <w:rsid w:val="00481CF1"/>
    <w:rsid w:val="00496EB9"/>
    <w:rsid w:val="004A05E2"/>
    <w:rsid w:val="004B27FB"/>
    <w:rsid w:val="004B737A"/>
    <w:rsid w:val="004C3FE3"/>
    <w:rsid w:val="004C5E2C"/>
    <w:rsid w:val="004C6C16"/>
    <w:rsid w:val="004E0EBD"/>
    <w:rsid w:val="004E4797"/>
    <w:rsid w:val="004F5F0F"/>
    <w:rsid w:val="004F698D"/>
    <w:rsid w:val="00507254"/>
    <w:rsid w:val="005100DE"/>
    <w:rsid w:val="005126A1"/>
    <w:rsid w:val="005132A1"/>
    <w:rsid w:val="005314E5"/>
    <w:rsid w:val="00550BB7"/>
    <w:rsid w:val="00551C2F"/>
    <w:rsid w:val="00574AC1"/>
    <w:rsid w:val="005807E5"/>
    <w:rsid w:val="00582467"/>
    <w:rsid w:val="00585921"/>
    <w:rsid w:val="0059017E"/>
    <w:rsid w:val="005A0E65"/>
    <w:rsid w:val="005B17A7"/>
    <w:rsid w:val="006219E6"/>
    <w:rsid w:val="00626388"/>
    <w:rsid w:val="00635B8B"/>
    <w:rsid w:val="0063632E"/>
    <w:rsid w:val="0067788B"/>
    <w:rsid w:val="00677FCB"/>
    <w:rsid w:val="00684617"/>
    <w:rsid w:val="006B2925"/>
    <w:rsid w:val="006C2885"/>
    <w:rsid w:val="006C2EBF"/>
    <w:rsid w:val="006D2B70"/>
    <w:rsid w:val="006E1953"/>
    <w:rsid w:val="00700349"/>
    <w:rsid w:val="0070191D"/>
    <w:rsid w:val="00706382"/>
    <w:rsid w:val="00706837"/>
    <w:rsid w:val="00742A13"/>
    <w:rsid w:val="00742BB4"/>
    <w:rsid w:val="00767311"/>
    <w:rsid w:val="007700C7"/>
    <w:rsid w:val="0078257D"/>
    <w:rsid w:val="007847F9"/>
    <w:rsid w:val="007A6794"/>
    <w:rsid w:val="007C2DDB"/>
    <w:rsid w:val="007C43F2"/>
    <w:rsid w:val="007C4F5B"/>
    <w:rsid w:val="007E6344"/>
    <w:rsid w:val="007F2522"/>
    <w:rsid w:val="008021CE"/>
    <w:rsid w:val="0083182A"/>
    <w:rsid w:val="008335D8"/>
    <w:rsid w:val="00847565"/>
    <w:rsid w:val="008722CA"/>
    <w:rsid w:val="00883EAD"/>
    <w:rsid w:val="00885803"/>
    <w:rsid w:val="008B1692"/>
    <w:rsid w:val="008B776C"/>
    <w:rsid w:val="008B7796"/>
    <w:rsid w:val="008C1CF3"/>
    <w:rsid w:val="008E06FD"/>
    <w:rsid w:val="008F7530"/>
    <w:rsid w:val="009508F4"/>
    <w:rsid w:val="009516E2"/>
    <w:rsid w:val="00965BBE"/>
    <w:rsid w:val="009670FC"/>
    <w:rsid w:val="00976959"/>
    <w:rsid w:val="00985EFE"/>
    <w:rsid w:val="009A0C61"/>
    <w:rsid w:val="009B4225"/>
    <w:rsid w:val="009C5ECC"/>
    <w:rsid w:val="00A01423"/>
    <w:rsid w:val="00A2476C"/>
    <w:rsid w:val="00A4685B"/>
    <w:rsid w:val="00A604B6"/>
    <w:rsid w:val="00A63CFB"/>
    <w:rsid w:val="00A71575"/>
    <w:rsid w:val="00A87894"/>
    <w:rsid w:val="00A90811"/>
    <w:rsid w:val="00A961BC"/>
    <w:rsid w:val="00AB31BC"/>
    <w:rsid w:val="00AD5569"/>
    <w:rsid w:val="00AE0406"/>
    <w:rsid w:val="00AE07E0"/>
    <w:rsid w:val="00AE1368"/>
    <w:rsid w:val="00AE48F7"/>
    <w:rsid w:val="00AF5C68"/>
    <w:rsid w:val="00B02FA4"/>
    <w:rsid w:val="00B0512F"/>
    <w:rsid w:val="00B10CAD"/>
    <w:rsid w:val="00B15E1C"/>
    <w:rsid w:val="00B24F8F"/>
    <w:rsid w:val="00B35E0E"/>
    <w:rsid w:val="00B35FD8"/>
    <w:rsid w:val="00B464BD"/>
    <w:rsid w:val="00B91B59"/>
    <w:rsid w:val="00B94337"/>
    <w:rsid w:val="00BB18CB"/>
    <w:rsid w:val="00BD0AA0"/>
    <w:rsid w:val="00BF090D"/>
    <w:rsid w:val="00BF2C0D"/>
    <w:rsid w:val="00BF3670"/>
    <w:rsid w:val="00C347D7"/>
    <w:rsid w:val="00C531F4"/>
    <w:rsid w:val="00C55195"/>
    <w:rsid w:val="00C5641A"/>
    <w:rsid w:val="00C61980"/>
    <w:rsid w:val="00C81659"/>
    <w:rsid w:val="00C839BA"/>
    <w:rsid w:val="00CA5A76"/>
    <w:rsid w:val="00CB4A2D"/>
    <w:rsid w:val="00CB65EC"/>
    <w:rsid w:val="00CD56DF"/>
    <w:rsid w:val="00CD75A9"/>
    <w:rsid w:val="00CE1079"/>
    <w:rsid w:val="00CE33EB"/>
    <w:rsid w:val="00CE4045"/>
    <w:rsid w:val="00CF2B7F"/>
    <w:rsid w:val="00D158D4"/>
    <w:rsid w:val="00D202DA"/>
    <w:rsid w:val="00D20D6B"/>
    <w:rsid w:val="00D3290E"/>
    <w:rsid w:val="00D334CE"/>
    <w:rsid w:val="00D3628B"/>
    <w:rsid w:val="00D40780"/>
    <w:rsid w:val="00D42C68"/>
    <w:rsid w:val="00D4345A"/>
    <w:rsid w:val="00D52231"/>
    <w:rsid w:val="00D67243"/>
    <w:rsid w:val="00D677E4"/>
    <w:rsid w:val="00D8282B"/>
    <w:rsid w:val="00D87B50"/>
    <w:rsid w:val="00DA2677"/>
    <w:rsid w:val="00DB54DB"/>
    <w:rsid w:val="00DC0DA2"/>
    <w:rsid w:val="00DC1B65"/>
    <w:rsid w:val="00DC2928"/>
    <w:rsid w:val="00DC2931"/>
    <w:rsid w:val="00DD47B5"/>
    <w:rsid w:val="00DD4B24"/>
    <w:rsid w:val="00DF1DAD"/>
    <w:rsid w:val="00E070EA"/>
    <w:rsid w:val="00E154E5"/>
    <w:rsid w:val="00E30866"/>
    <w:rsid w:val="00E37DFC"/>
    <w:rsid w:val="00E45D02"/>
    <w:rsid w:val="00E4660D"/>
    <w:rsid w:val="00E51C4D"/>
    <w:rsid w:val="00E5375C"/>
    <w:rsid w:val="00E618F0"/>
    <w:rsid w:val="00E6328E"/>
    <w:rsid w:val="00E76DE5"/>
    <w:rsid w:val="00EA0BBE"/>
    <w:rsid w:val="00EB1D0D"/>
    <w:rsid w:val="00EC0EE2"/>
    <w:rsid w:val="00EC6114"/>
    <w:rsid w:val="00EC6459"/>
    <w:rsid w:val="00ED27C7"/>
    <w:rsid w:val="00ED7589"/>
    <w:rsid w:val="00EF0E8D"/>
    <w:rsid w:val="00EF604F"/>
    <w:rsid w:val="00F25EC1"/>
    <w:rsid w:val="00F4140C"/>
    <w:rsid w:val="00F43A8B"/>
    <w:rsid w:val="00F539DB"/>
    <w:rsid w:val="00F622E7"/>
    <w:rsid w:val="00F86862"/>
    <w:rsid w:val="00FA5D5C"/>
    <w:rsid w:val="00FC01D1"/>
    <w:rsid w:val="00FC7417"/>
    <w:rsid w:val="00FE292C"/>
    <w:rsid w:val="00FE3E57"/>
    <w:rsid w:val="00FF13DA"/>
    <w:rsid w:val="083F9618"/>
    <w:rsid w:val="17412530"/>
    <w:rsid w:val="1F21F148"/>
    <w:rsid w:val="22A10233"/>
    <w:rsid w:val="2FCEC6DD"/>
    <w:rsid w:val="35F6B445"/>
    <w:rsid w:val="39582375"/>
    <w:rsid w:val="5685FA2B"/>
    <w:rsid w:val="5F767095"/>
    <w:rsid w:val="680CA730"/>
    <w:rsid w:val="6D71C0E6"/>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FFA4A"/>
  <w15:docId w15:val="{5C5E8030-08F4-4D94-9EC2-FC122CE70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E0E"/>
    <w:rPr>
      <w:rFonts w:ascii="Inter" w:hAnsi="Inter" w:cs="Arial"/>
    </w:rPr>
  </w:style>
  <w:style w:type="paragraph" w:styleId="Heading1">
    <w:name w:val="heading 1"/>
    <w:basedOn w:val="Normal"/>
    <w:next w:val="Normal"/>
    <w:link w:val="Heading1Char"/>
    <w:uiPriority w:val="9"/>
    <w:qFormat/>
    <w:rsid w:val="003E15F5"/>
    <w:pPr>
      <w:spacing w:before="360" w:after="360"/>
      <w:outlineLvl w:val="0"/>
    </w:pPr>
    <w:rPr>
      <w:b/>
      <w:bCs/>
      <w:sz w:val="34"/>
      <w:szCs w:val="34"/>
    </w:rPr>
  </w:style>
  <w:style w:type="paragraph" w:styleId="Heading2">
    <w:name w:val="heading 2"/>
    <w:basedOn w:val="Normal"/>
    <w:next w:val="Normal"/>
    <w:link w:val="Heading2Char"/>
    <w:uiPriority w:val="9"/>
    <w:unhideWhenUsed/>
    <w:qFormat/>
    <w:rsid w:val="00585921"/>
    <w:pPr>
      <w:numPr>
        <w:numId w:val="26"/>
      </w:numPr>
      <w:spacing w:before="360"/>
      <w:ind w:hanging="578"/>
      <w:outlineLvl w:val="1"/>
    </w:pPr>
    <w:rPr>
      <w:b/>
      <w:lang w:eastAsia="en-NZ"/>
    </w:rPr>
  </w:style>
  <w:style w:type="paragraph" w:styleId="Heading3">
    <w:name w:val="heading 3"/>
    <w:basedOn w:val="Normal"/>
    <w:next w:val="Normal"/>
    <w:link w:val="Heading3Char"/>
    <w:uiPriority w:val="9"/>
    <w:semiHidden/>
    <w:unhideWhenUsed/>
    <w:qFormat/>
    <w:rsid w:val="00BF36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CD56D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574AC1"/>
    <w:pPr>
      <w:keepNext/>
      <w:spacing w:after="0" w:line="240" w:lineRule="auto"/>
      <w:ind w:left="720"/>
      <w:outlineLvl w:val="5"/>
    </w:pPr>
    <w:rPr>
      <w:rFonts w:ascii="Times New Roman" w:eastAsia="Times New Roman" w:hAnsi="Times New Roman" w:cs="Times New Roman"/>
      <w:i/>
      <w:iCs/>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74A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74AC1"/>
    <w:rPr>
      <w:rFonts w:eastAsiaTheme="minorEastAsia"/>
      <w:lang w:val="en-US"/>
    </w:rPr>
  </w:style>
  <w:style w:type="paragraph" w:styleId="Header">
    <w:name w:val="header"/>
    <w:basedOn w:val="Normal"/>
    <w:link w:val="HeaderChar"/>
    <w:rsid w:val="00574AC1"/>
    <w:pPr>
      <w:tabs>
        <w:tab w:val="center" w:pos="4320"/>
        <w:tab w:val="right" w:pos="8640"/>
      </w:tabs>
      <w:spacing w:after="0" w:line="240" w:lineRule="auto"/>
    </w:pPr>
    <w:rPr>
      <w:rFonts w:ascii="Palatino" w:eastAsia="Times New Roman" w:hAnsi="Palatino" w:cs="Times New Roman"/>
      <w:sz w:val="24"/>
      <w:szCs w:val="24"/>
      <w:lang w:val="en-AU"/>
    </w:rPr>
  </w:style>
  <w:style w:type="character" w:customStyle="1" w:styleId="HeaderChar">
    <w:name w:val="Header Char"/>
    <w:basedOn w:val="DefaultParagraphFont"/>
    <w:link w:val="Header"/>
    <w:rsid w:val="00574AC1"/>
    <w:rPr>
      <w:rFonts w:ascii="Palatino" w:eastAsia="Times New Roman" w:hAnsi="Palatino" w:cs="Times New Roman"/>
      <w:sz w:val="24"/>
      <w:szCs w:val="24"/>
      <w:lang w:val="en-AU"/>
    </w:rPr>
  </w:style>
  <w:style w:type="paragraph" w:customStyle="1" w:styleId="Cover">
    <w:name w:val="Cover"/>
    <w:basedOn w:val="Normal"/>
    <w:rsid w:val="00574AC1"/>
    <w:pPr>
      <w:spacing w:after="120" w:line="240" w:lineRule="auto"/>
      <w:ind w:left="1077"/>
      <w:jc w:val="center"/>
    </w:pPr>
    <w:rPr>
      <w:rFonts w:ascii="Arial" w:eastAsia="Times New Roman" w:hAnsi="Arial" w:cs="Times New Roman"/>
      <w:b/>
      <w:sz w:val="96"/>
      <w:szCs w:val="24"/>
      <w:lang w:val="en-AU"/>
    </w:rPr>
  </w:style>
  <w:style w:type="character" w:customStyle="1" w:styleId="Heading6Char">
    <w:name w:val="Heading 6 Char"/>
    <w:basedOn w:val="DefaultParagraphFont"/>
    <w:link w:val="Heading6"/>
    <w:rsid w:val="00574AC1"/>
    <w:rPr>
      <w:rFonts w:ascii="Times New Roman" w:eastAsia="Times New Roman" w:hAnsi="Times New Roman" w:cs="Times New Roman"/>
      <w:i/>
      <w:iCs/>
      <w:sz w:val="24"/>
      <w:szCs w:val="24"/>
      <w:lang w:val="en-AU"/>
    </w:rPr>
  </w:style>
  <w:style w:type="character" w:customStyle="1" w:styleId="Heading2Char">
    <w:name w:val="Heading 2 Char"/>
    <w:basedOn w:val="DefaultParagraphFont"/>
    <w:link w:val="Heading2"/>
    <w:uiPriority w:val="9"/>
    <w:rsid w:val="00585921"/>
    <w:rPr>
      <w:rFonts w:ascii="Inter" w:hAnsi="Inter" w:cs="Arial"/>
      <w:b/>
      <w:lang w:eastAsia="en-NZ"/>
    </w:rPr>
  </w:style>
  <w:style w:type="paragraph" w:styleId="ListParagraph">
    <w:name w:val="List Paragraph"/>
    <w:aliases w:val="List Paragraph Guidelines"/>
    <w:basedOn w:val="Normal"/>
    <w:uiPriority w:val="34"/>
    <w:qFormat/>
    <w:rsid w:val="000C28D0"/>
    <w:pPr>
      <w:spacing w:after="0" w:line="240" w:lineRule="auto"/>
      <w:ind w:left="720"/>
    </w:pPr>
    <w:rPr>
      <w:rFonts w:ascii="Palatino" w:eastAsia="Times New Roman" w:hAnsi="Palatino" w:cs="Times New Roman"/>
      <w:sz w:val="24"/>
      <w:szCs w:val="24"/>
      <w:lang w:val="en-AU"/>
    </w:rPr>
  </w:style>
  <w:style w:type="character" w:customStyle="1" w:styleId="Heading5Char">
    <w:name w:val="Heading 5 Char"/>
    <w:basedOn w:val="DefaultParagraphFont"/>
    <w:link w:val="Heading5"/>
    <w:uiPriority w:val="9"/>
    <w:semiHidden/>
    <w:rsid w:val="00CD56DF"/>
    <w:rPr>
      <w:rFonts w:asciiTheme="majorHAnsi" w:eastAsiaTheme="majorEastAsia" w:hAnsiTheme="majorHAnsi" w:cstheme="majorBidi"/>
      <w:color w:val="2E74B5" w:themeColor="accent1" w:themeShade="BF"/>
    </w:rPr>
  </w:style>
  <w:style w:type="paragraph" w:customStyle="1" w:styleId="bullets">
    <w:name w:val="bullets"/>
    <w:basedOn w:val="Heading3"/>
    <w:rsid w:val="00BF3670"/>
    <w:pPr>
      <w:keepLines w:val="0"/>
      <w:numPr>
        <w:numId w:val="9"/>
      </w:numPr>
      <w:tabs>
        <w:tab w:val="clear" w:pos="360"/>
        <w:tab w:val="num" w:pos="1434"/>
      </w:tabs>
      <w:spacing w:before="0" w:after="120" w:line="240" w:lineRule="auto"/>
      <w:ind w:left="1434"/>
    </w:pPr>
    <w:rPr>
      <w:rFonts w:ascii="Palatino" w:eastAsia="Times New Roman" w:hAnsi="Palatino" w:cs="Times New Roman"/>
      <w:color w:val="auto"/>
      <w:lang w:val="en-US"/>
    </w:rPr>
  </w:style>
  <w:style w:type="character" w:customStyle="1" w:styleId="Heading3Char">
    <w:name w:val="Heading 3 Char"/>
    <w:basedOn w:val="DefaultParagraphFont"/>
    <w:link w:val="Heading3"/>
    <w:uiPriority w:val="9"/>
    <w:semiHidden/>
    <w:rsid w:val="00BF3670"/>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7068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837"/>
  </w:style>
  <w:style w:type="character" w:styleId="CommentReference">
    <w:name w:val="annotation reference"/>
    <w:basedOn w:val="DefaultParagraphFont"/>
    <w:uiPriority w:val="99"/>
    <w:semiHidden/>
    <w:unhideWhenUsed/>
    <w:rsid w:val="004B27FB"/>
    <w:rPr>
      <w:sz w:val="16"/>
      <w:szCs w:val="16"/>
    </w:rPr>
  </w:style>
  <w:style w:type="paragraph" w:styleId="CommentText">
    <w:name w:val="annotation text"/>
    <w:basedOn w:val="Normal"/>
    <w:link w:val="CommentTextChar"/>
    <w:uiPriority w:val="99"/>
    <w:unhideWhenUsed/>
    <w:rsid w:val="004B27FB"/>
    <w:pPr>
      <w:spacing w:line="240" w:lineRule="auto"/>
    </w:pPr>
    <w:rPr>
      <w:sz w:val="20"/>
      <w:szCs w:val="20"/>
    </w:rPr>
  </w:style>
  <w:style w:type="character" w:customStyle="1" w:styleId="CommentTextChar">
    <w:name w:val="Comment Text Char"/>
    <w:basedOn w:val="DefaultParagraphFont"/>
    <w:link w:val="CommentText"/>
    <w:uiPriority w:val="99"/>
    <w:rsid w:val="004B27FB"/>
    <w:rPr>
      <w:sz w:val="20"/>
      <w:szCs w:val="20"/>
    </w:rPr>
  </w:style>
  <w:style w:type="paragraph" w:styleId="CommentSubject">
    <w:name w:val="annotation subject"/>
    <w:basedOn w:val="CommentText"/>
    <w:next w:val="CommentText"/>
    <w:link w:val="CommentSubjectChar"/>
    <w:uiPriority w:val="99"/>
    <w:semiHidden/>
    <w:unhideWhenUsed/>
    <w:rsid w:val="004B27FB"/>
    <w:rPr>
      <w:b/>
      <w:bCs/>
    </w:rPr>
  </w:style>
  <w:style w:type="character" w:customStyle="1" w:styleId="CommentSubjectChar">
    <w:name w:val="Comment Subject Char"/>
    <w:basedOn w:val="CommentTextChar"/>
    <w:link w:val="CommentSubject"/>
    <w:uiPriority w:val="99"/>
    <w:semiHidden/>
    <w:rsid w:val="004B27FB"/>
    <w:rPr>
      <w:b/>
      <w:bCs/>
      <w:sz w:val="20"/>
      <w:szCs w:val="20"/>
    </w:rPr>
  </w:style>
  <w:style w:type="paragraph" w:styleId="BalloonText">
    <w:name w:val="Balloon Text"/>
    <w:basedOn w:val="Normal"/>
    <w:link w:val="BalloonTextChar"/>
    <w:uiPriority w:val="99"/>
    <w:semiHidden/>
    <w:unhideWhenUsed/>
    <w:rsid w:val="004B27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7FB"/>
    <w:rPr>
      <w:rFonts w:ascii="Segoe UI" w:hAnsi="Segoe UI" w:cs="Segoe UI"/>
      <w:sz w:val="18"/>
      <w:szCs w:val="18"/>
    </w:rPr>
  </w:style>
  <w:style w:type="paragraph" w:styleId="NormalWeb">
    <w:name w:val="Normal (Web)"/>
    <w:basedOn w:val="Normal"/>
    <w:uiPriority w:val="99"/>
    <w:unhideWhenUsed/>
    <w:rsid w:val="00A7157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61D81"/>
    <w:rPr>
      <w:color w:val="0563C1" w:themeColor="hyperlink"/>
      <w:u w:val="single"/>
    </w:rPr>
  </w:style>
  <w:style w:type="table" w:styleId="TableGrid">
    <w:name w:val="Table Grid"/>
    <w:basedOn w:val="TableNormal"/>
    <w:uiPriority w:val="59"/>
    <w:rsid w:val="00061D81"/>
    <w:pPr>
      <w:spacing w:after="0" w:line="240" w:lineRule="auto"/>
    </w:pPr>
    <w:rPr>
      <w:rFonts w:ascii="Arial" w:eastAsia="Times New Roman" w:hAnsi="Arial"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15F5"/>
    <w:rPr>
      <w:rFonts w:ascii="Inter" w:hAnsi="Inter" w:cs="Arial"/>
      <w:b/>
      <w:bCs/>
      <w:sz w:val="34"/>
      <w:szCs w:val="34"/>
    </w:rPr>
  </w:style>
  <w:style w:type="character" w:styleId="UnresolvedMention">
    <w:name w:val="Unresolved Mention"/>
    <w:basedOn w:val="DefaultParagraphFont"/>
    <w:uiPriority w:val="99"/>
    <w:semiHidden/>
    <w:unhideWhenUsed/>
    <w:rsid w:val="00585921"/>
    <w:rPr>
      <w:color w:val="605E5C"/>
      <w:shd w:val="clear" w:color="auto" w:fill="E1DFDD"/>
    </w:rPr>
  </w:style>
  <w:style w:type="paragraph" w:styleId="Revision">
    <w:name w:val="Revision"/>
    <w:hidden/>
    <w:uiPriority w:val="99"/>
    <w:semiHidden/>
    <w:rsid w:val="002805F6"/>
    <w:pPr>
      <w:spacing w:after="0" w:line="240" w:lineRule="auto"/>
    </w:pPr>
    <w:rPr>
      <w:rFonts w:ascii="Inter" w:hAnsi="Inter"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980575">
      <w:bodyDiv w:val="1"/>
      <w:marLeft w:val="0"/>
      <w:marRight w:val="0"/>
      <w:marTop w:val="0"/>
      <w:marBottom w:val="0"/>
      <w:divBdr>
        <w:top w:val="none" w:sz="0" w:space="0" w:color="auto"/>
        <w:left w:val="none" w:sz="0" w:space="0" w:color="auto"/>
        <w:bottom w:val="none" w:sz="0" w:space="0" w:color="auto"/>
        <w:right w:val="none" w:sz="0" w:space="0" w:color="auto"/>
      </w:divBdr>
    </w:div>
    <w:div w:id="392773444">
      <w:bodyDiv w:val="1"/>
      <w:marLeft w:val="0"/>
      <w:marRight w:val="0"/>
      <w:marTop w:val="0"/>
      <w:marBottom w:val="0"/>
      <w:divBdr>
        <w:top w:val="none" w:sz="0" w:space="0" w:color="auto"/>
        <w:left w:val="none" w:sz="0" w:space="0" w:color="auto"/>
        <w:bottom w:val="none" w:sz="0" w:space="0" w:color="auto"/>
        <w:right w:val="none" w:sz="0" w:space="0" w:color="auto"/>
      </w:divBdr>
    </w:div>
    <w:div w:id="450169035">
      <w:bodyDiv w:val="1"/>
      <w:marLeft w:val="0"/>
      <w:marRight w:val="0"/>
      <w:marTop w:val="0"/>
      <w:marBottom w:val="0"/>
      <w:divBdr>
        <w:top w:val="none" w:sz="0" w:space="0" w:color="auto"/>
        <w:left w:val="none" w:sz="0" w:space="0" w:color="auto"/>
        <w:bottom w:val="none" w:sz="0" w:space="0" w:color="auto"/>
        <w:right w:val="none" w:sz="0" w:space="0" w:color="auto"/>
      </w:divBdr>
    </w:div>
    <w:div w:id="474378151">
      <w:bodyDiv w:val="1"/>
      <w:marLeft w:val="0"/>
      <w:marRight w:val="0"/>
      <w:marTop w:val="0"/>
      <w:marBottom w:val="0"/>
      <w:divBdr>
        <w:top w:val="none" w:sz="0" w:space="0" w:color="auto"/>
        <w:left w:val="none" w:sz="0" w:space="0" w:color="auto"/>
        <w:bottom w:val="none" w:sz="0" w:space="0" w:color="auto"/>
        <w:right w:val="none" w:sz="0" w:space="0" w:color="auto"/>
      </w:divBdr>
    </w:div>
    <w:div w:id="665398741">
      <w:bodyDiv w:val="1"/>
      <w:marLeft w:val="0"/>
      <w:marRight w:val="0"/>
      <w:marTop w:val="0"/>
      <w:marBottom w:val="0"/>
      <w:divBdr>
        <w:top w:val="none" w:sz="0" w:space="0" w:color="auto"/>
        <w:left w:val="none" w:sz="0" w:space="0" w:color="auto"/>
        <w:bottom w:val="none" w:sz="0" w:space="0" w:color="auto"/>
        <w:right w:val="none" w:sz="0" w:space="0" w:color="auto"/>
      </w:divBdr>
    </w:div>
    <w:div w:id="1093162599">
      <w:bodyDiv w:val="1"/>
      <w:marLeft w:val="0"/>
      <w:marRight w:val="0"/>
      <w:marTop w:val="0"/>
      <w:marBottom w:val="0"/>
      <w:divBdr>
        <w:top w:val="none" w:sz="0" w:space="0" w:color="auto"/>
        <w:left w:val="none" w:sz="0" w:space="0" w:color="auto"/>
        <w:bottom w:val="none" w:sz="0" w:space="0" w:color="auto"/>
        <w:right w:val="none" w:sz="0" w:space="0" w:color="auto"/>
      </w:divBdr>
    </w:div>
    <w:div w:id="1495610380">
      <w:bodyDiv w:val="1"/>
      <w:marLeft w:val="0"/>
      <w:marRight w:val="0"/>
      <w:marTop w:val="0"/>
      <w:marBottom w:val="0"/>
      <w:divBdr>
        <w:top w:val="none" w:sz="0" w:space="0" w:color="auto"/>
        <w:left w:val="none" w:sz="0" w:space="0" w:color="auto"/>
        <w:bottom w:val="none" w:sz="0" w:space="0" w:color="auto"/>
        <w:right w:val="none" w:sz="0" w:space="0" w:color="auto"/>
      </w:divBdr>
    </w:div>
    <w:div w:id="1554732037">
      <w:bodyDiv w:val="1"/>
      <w:marLeft w:val="0"/>
      <w:marRight w:val="0"/>
      <w:marTop w:val="0"/>
      <w:marBottom w:val="0"/>
      <w:divBdr>
        <w:top w:val="none" w:sz="0" w:space="0" w:color="auto"/>
        <w:left w:val="none" w:sz="0" w:space="0" w:color="auto"/>
        <w:bottom w:val="none" w:sz="0" w:space="0" w:color="auto"/>
        <w:right w:val="none" w:sz="0" w:space="0" w:color="auto"/>
      </w:divBdr>
    </w:div>
    <w:div w:id="1788695256">
      <w:bodyDiv w:val="1"/>
      <w:marLeft w:val="0"/>
      <w:marRight w:val="0"/>
      <w:marTop w:val="0"/>
      <w:marBottom w:val="0"/>
      <w:divBdr>
        <w:top w:val="none" w:sz="0" w:space="0" w:color="auto"/>
        <w:left w:val="none" w:sz="0" w:space="0" w:color="auto"/>
        <w:bottom w:val="none" w:sz="0" w:space="0" w:color="auto"/>
        <w:right w:val="none" w:sz="0" w:space="0" w:color="auto"/>
      </w:divBdr>
    </w:div>
    <w:div w:id="1808007913">
      <w:bodyDiv w:val="1"/>
      <w:marLeft w:val="0"/>
      <w:marRight w:val="0"/>
      <w:marTop w:val="0"/>
      <w:marBottom w:val="0"/>
      <w:divBdr>
        <w:top w:val="none" w:sz="0" w:space="0" w:color="auto"/>
        <w:left w:val="none" w:sz="0" w:space="0" w:color="auto"/>
        <w:bottom w:val="none" w:sz="0" w:space="0" w:color="auto"/>
        <w:right w:val="none" w:sz="0" w:space="0" w:color="auto"/>
      </w:divBdr>
    </w:div>
    <w:div w:id="1833448139">
      <w:bodyDiv w:val="1"/>
      <w:marLeft w:val="0"/>
      <w:marRight w:val="0"/>
      <w:marTop w:val="0"/>
      <w:marBottom w:val="0"/>
      <w:divBdr>
        <w:top w:val="none" w:sz="0" w:space="0" w:color="auto"/>
        <w:left w:val="none" w:sz="0" w:space="0" w:color="auto"/>
        <w:bottom w:val="none" w:sz="0" w:space="0" w:color="auto"/>
        <w:right w:val="none" w:sz="0" w:space="0" w:color="auto"/>
      </w:divBdr>
    </w:div>
    <w:div w:id="2027058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provals_accreditation@nzqa.govt.nz"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aadmin@nzqa.govt.nz?subject=New%20deliver%20site,%20for%20Category%201%20or%202%20TEO"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97A97FE1F3A14BA52EB913D7B0084B" ma:contentTypeVersion="31" ma:contentTypeDescription="Create a new document." ma:contentTypeScope="" ma:versionID="f2c3fd4820c21a00bdd926a8aceda815">
  <xsd:schema xmlns:xsd="http://www.w3.org/2001/XMLSchema" xmlns:xs="http://www.w3.org/2001/XMLSchema" xmlns:p="http://schemas.microsoft.com/office/2006/metadata/properties" xmlns:ns2="3e7febf5-a78b-4db7-85c8-aff57e49165d" xmlns:ns3="112ddbfb-e455-493e-a99b-6664106a5da5" targetNamespace="http://schemas.microsoft.com/office/2006/metadata/properties" ma:root="true" ma:fieldsID="df5982ee44a06192c67a9633ebff0d08" ns2:_="" ns3:_="">
    <xsd:import namespace="3e7febf5-a78b-4db7-85c8-aff57e49165d"/>
    <xsd:import namespace="112ddbfb-e455-493e-a99b-6664106a5da5"/>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febf5-a78b-4db7-85c8-aff57e49165d"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Teams_Channel_Section_Location" ma:index="28" nillable="true" ma:displayName="Teams Channel Section Location" ma:internalName="Teams_Channel_Section_Location">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2ddbfb-e455-493e-a99b-6664106a5da5" elementFormDefault="qualified">
    <xsd:import namespace="http://schemas.microsoft.com/office/2006/documentManagement/types"/>
    <xsd:import namespace="http://schemas.microsoft.com/office/infopath/2007/PartnerControls"/>
    <xsd:element name="TaxCatchAll" ma:index="35" nillable="true" ma:displayName="Taxonomy Catch All Column" ma:hidden="true" ma:list="{08bd298a-8308-45e6-aeac-093e35d1c292}" ma:internalName="TaxCatchAll" ma:showField="CatchAllData" ma:web="112ddbfb-e455-493e-a99b-6664106a5d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bookType xmlns="3e7febf5-a78b-4db7-85c8-aff57e49165d" xsi:nil="true"/>
    <CultureName xmlns="3e7febf5-a78b-4db7-85c8-aff57e49165d" xsi:nil="true"/>
    <Students xmlns="3e7febf5-a78b-4db7-85c8-aff57e49165d">
      <UserInfo>
        <DisplayName/>
        <AccountId xsi:nil="true"/>
        <AccountType/>
      </UserInfo>
    </Students>
    <Distribution_Groups xmlns="3e7febf5-a78b-4db7-85c8-aff57e49165d" xsi:nil="true"/>
    <TeamsChannelId xmlns="3e7febf5-a78b-4db7-85c8-aff57e49165d" xsi:nil="true"/>
    <IsNotebookLocked xmlns="3e7febf5-a78b-4db7-85c8-aff57e49165d" xsi:nil="true"/>
    <Self_Registration_Enabled xmlns="3e7febf5-a78b-4db7-85c8-aff57e49165d" xsi:nil="true"/>
    <FolderType xmlns="3e7febf5-a78b-4db7-85c8-aff57e49165d" xsi:nil="true"/>
    <Student_Groups xmlns="3e7febf5-a78b-4db7-85c8-aff57e49165d">
      <UserInfo>
        <DisplayName/>
        <AccountId xsi:nil="true"/>
        <AccountType/>
      </UserInfo>
    </Student_Groups>
    <Invited_Teachers xmlns="3e7febf5-a78b-4db7-85c8-aff57e49165d" xsi:nil="true"/>
    <TaxCatchAll xmlns="112ddbfb-e455-493e-a99b-6664106a5da5" xsi:nil="true"/>
    <DefaultSectionNames xmlns="3e7febf5-a78b-4db7-85c8-aff57e49165d" xsi:nil="true"/>
    <Is_Collaboration_Space_Locked xmlns="3e7febf5-a78b-4db7-85c8-aff57e49165d" xsi:nil="true"/>
    <AppVersion xmlns="3e7febf5-a78b-4db7-85c8-aff57e49165d" xsi:nil="true"/>
    <Invited_Students xmlns="3e7febf5-a78b-4db7-85c8-aff57e49165d" xsi:nil="true"/>
    <Teams_Channel_Section_Location xmlns="3e7febf5-a78b-4db7-85c8-aff57e49165d" xsi:nil="true"/>
    <Math_Settings xmlns="3e7febf5-a78b-4db7-85c8-aff57e49165d" xsi:nil="true"/>
    <Templates xmlns="3e7febf5-a78b-4db7-85c8-aff57e49165d" xsi:nil="true"/>
    <Has_Teacher_Only_SectionGroup xmlns="3e7febf5-a78b-4db7-85c8-aff57e49165d" xsi:nil="true"/>
    <lcf76f155ced4ddcb4097134ff3c332f xmlns="3e7febf5-a78b-4db7-85c8-aff57e49165d">
      <Terms xmlns="http://schemas.microsoft.com/office/infopath/2007/PartnerControls"/>
    </lcf76f155ced4ddcb4097134ff3c332f>
    <LMS_Mappings xmlns="3e7febf5-a78b-4db7-85c8-aff57e49165d" xsi:nil="true"/>
    <Owner xmlns="3e7febf5-a78b-4db7-85c8-aff57e49165d">
      <UserInfo>
        <DisplayName/>
        <AccountId xsi:nil="true"/>
        <AccountType/>
      </UserInfo>
    </Owner>
    <Teachers xmlns="3e7febf5-a78b-4db7-85c8-aff57e49165d">
      <UserInfo>
        <DisplayName/>
        <AccountId xsi:nil="true"/>
        <AccountType/>
      </UserInfo>
    </Teachers>
  </documentManagement>
</p:properties>
</file>

<file path=customXml/itemProps1.xml><?xml version="1.0" encoding="utf-8"?>
<ds:datastoreItem xmlns:ds="http://schemas.openxmlformats.org/officeDocument/2006/customXml" ds:itemID="{7F7D46F1-5F4A-4DDC-AD29-28BCA1026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febf5-a78b-4db7-85c8-aff57e49165d"/>
    <ds:schemaRef ds:uri="112ddbfb-e455-493e-a99b-6664106a5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7A479B-1C2E-4626-898E-5C1FCEAA968A}">
  <ds:schemaRefs>
    <ds:schemaRef ds:uri="http://schemas.microsoft.com/sharepoint/v3/contenttype/forms"/>
  </ds:schemaRefs>
</ds:datastoreItem>
</file>

<file path=customXml/itemProps3.xml><?xml version="1.0" encoding="utf-8"?>
<ds:datastoreItem xmlns:ds="http://schemas.openxmlformats.org/officeDocument/2006/customXml" ds:itemID="{C98AC218-2AEF-49E2-8664-C85ECAB39463}">
  <ds:schemaRefs>
    <ds:schemaRef ds:uri="http://schemas.openxmlformats.org/officeDocument/2006/bibliography"/>
  </ds:schemaRefs>
</ds:datastoreItem>
</file>

<file path=customXml/itemProps4.xml><?xml version="1.0" encoding="utf-8"?>
<ds:datastoreItem xmlns:ds="http://schemas.openxmlformats.org/officeDocument/2006/customXml" ds:itemID="{8424E508-52A3-4E4E-A796-A8CDE4AF5B46}">
  <ds:schemaRefs>
    <ds:schemaRef ds:uri="http://schemas.microsoft.com/office/2006/metadata/properties"/>
    <ds:schemaRef ds:uri="http://schemas.microsoft.com/office/infopath/2007/PartnerControls"/>
    <ds:schemaRef ds:uri="3e7febf5-a78b-4db7-85c8-aff57e49165d"/>
    <ds:schemaRef ds:uri="112ddbfb-e455-493e-a99b-6664106a5da5"/>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36</Words>
  <Characters>3631</Characters>
  <Application>Microsoft Office Word</Application>
  <DocSecurity>4</DocSecurity>
  <Lines>30</Lines>
  <Paragraphs>8</Paragraphs>
  <ScaleCrop>false</ScaleCrop>
  <Company>New Zealand Qualifications Authority</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Collins</dc:creator>
  <cp:keywords/>
  <cp:lastModifiedBy>Brendan Hutching</cp:lastModifiedBy>
  <cp:revision>2</cp:revision>
  <cp:lastPrinted>2023-11-02T02:18:00Z</cp:lastPrinted>
  <dcterms:created xsi:type="dcterms:W3CDTF">2023-11-19T22:11:00Z</dcterms:created>
  <dcterms:modified xsi:type="dcterms:W3CDTF">2023-11-1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97A97FE1F3A14BA52EB913D7B0084B</vt:lpwstr>
  </property>
  <property fmtid="{D5CDD505-2E9C-101B-9397-08002B2CF9AE}" pid="3" name="MediaServiceImageTags">
    <vt:lpwstr/>
  </property>
</Properties>
</file>